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B44D9" w:rsidRDefault="000310B4" w:rsidP="000310B4">
      <w:pPr>
        <w:pStyle w:val="a3"/>
        <w:jc w:val="center"/>
        <w:rPr>
          <w:lang w:val="en-US"/>
        </w:rPr>
      </w:pPr>
      <w:r>
        <w:rPr>
          <w:lang w:val="en-US"/>
        </w:rPr>
        <w:t>Design document</w:t>
      </w:r>
    </w:p>
    <w:p w:rsidR="000310B4" w:rsidRPr="0078670D" w:rsidRDefault="000310B4" w:rsidP="000310B4">
      <w:pPr>
        <w:spacing w:before="7920"/>
      </w:pPr>
      <w:r w:rsidRPr="0078670D">
        <w:t>Group C</w:t>
      </w:r>
    </w:p>
    <w:p w:rsidR="000310B4" w:rsidRPr="00E4491B" w:rsidRDefault="000310B4" w:rsidP="000310B4">
      <w:r w:rsidRPr="00E4491B">
        <w:t>Jiaqi NI</w:t>
      </w:r>
      <w:r w:rsidRPr="00E4491B">
        <w:tab/>
      </w:r>
      <w:r w:rsidRPr="00E4491B">
        <w:tab/>
        <w:t>(2217774)</w:t>
      </w:r>
    </w:p>
    <w:p w:rsidR="000310B4" w:rsidRPr="0078670D" w:rsidRDefault="000310B4" w:rsidP="000310B4">
      <w:pPr>
        <w:rPr>
          <w:lang w:val="nl-NL"/>
        </w:rPr>
      </w:pPr>
      <w:r w:rsidRPr="0078670D">
        <w:rPr>
          <w:lang w:val="nl-NL"/>
        </w:rPr>
        <w:t>Jianfei Feng</w:t>
      </w:r>
      <w:r w:rsidRPr="0078670D">
        <w:rPr>
          <w:lang w:val="nl-NL"/>
        </w:rPr>
        <w:tab/>
        <w:t>(2204529)</w:t>
      </w:r>
    </w:p>
    <w:p w:rsidR="000310B4" w:rsidRPr="0078670D" w:rsidRDefault="000310B4" w:rsidP="000310B4">
      <w:pPr>
        <w:rPr>
          <w:lang w:val="nl-NL"/>
        </w:rPr>
      </w:pPr>
      <w:r w:rsidRPr="0078670D">
        <w:rPr>
          <w:lang w:val="nl-NL"/>
        </w:rPr>
        <w:t>Kalina Petrova</w:t>
      </w:r>
      <w:r w:rsidRPr="0078670D">
        <w:rPr>
          <w:lang w:val="nl-NL"/>
        </w:rPr>
        <w:tab/>
        <w:t>(2221667)</w:t>
      </w:r>
    </w:p>
    <w:p w:rsidR="000310B4" w:rsidRPr="0078670D" w:rsidRDefault="000310B4" w:rsidP="000310B4">
      <w:pPr>
        <w:rPr>
          <w:lang w:val="nl-NL"/>
        </w:rPr>
      </w:pPr>
      <w:r w:rsidRPr="0078670D">
        <w:rPr>
          <w:lang w:val="nl-NL"/>
        </w:rPr>
        <w:t>Zhang Wen</w:t>
      </w:r>
      <w:r w:rsidRPr="0078670D">
        <w:rPr>
          <w:lang w:val="nl-NL"/>
        </w:rPr>
        <w:tab/>
        <w:t>(2351420)</w:t>
      </w:r>
    </w:p>
    <w:p w:rsidR="000310B4" w:rsidRPr="0078670D" w:rsidRDefault="000310B4" w:rsidP="000310B4">
      <w:r w:rsidRPr="0078670D">
        <w:t xml:space="preserve">Liu </w:t>
      </w:r>
      <w:r w:rsidRPr="0078670D">
        <w:rPr>
          <w:noProof/>
        </w:rPr>
        <w:t>Menchuan</w:t>
      </w:r>
      <w:r w:rsidRPr="0078670D">
        <w:tab/>
        <w:t>(2151655)</w:t>
      </w:r>
    </w:p>
    <w:p w:rsidR="000310B4" w:rsidRPr="0078670D" w:rsidRDefault="000310B4" w:rsidP="000310B4">
      <w:r w:rsidRPr="0078670D">
        <w:t xml:space="preserve">Lin </w:t>
      </w:r>
      <w:r w:rsidRPr="0078670D">
        <w:rPr>
          <w:noProof/>
        </w:rPr>
        <w:t>Jiefan</w:t>
      </w:r>
      <w:r w:rsidRPr="0078670D">
        <w:tab/>
        <w:t>(2617269)</w:t>
      </w:r>
    </w:p>
    <w:p w:rsidR="000310B4" w:rsidRPr="0078670D" w:rsidRDefault="000310B4" w:rsidP="000310B4">
      <w:r w:rsidRPr="0078670D">
        <w:t>Class:</w:t>
      </w:r>
      <w:r w:rsidRPr="0078670D">
        <w:tab/>
        <w:t>Ei7S</w:t>
      </w:r>
    </w:p>
    <w:p w:rsidR="000310B4" w:rsidRPr="0078670D" w:rsidRDefault="000310B4" w:rsidP="000310B4">
      <w:r w:rsidRPr="0078670D">
        <w:t>Mentor:  Li Li</w:t>
      </w:r>
    </w:p>
    <w:p w:rsidR="000310B4" w:rsidRDefault="000310B4" w:rsidP="000310B4">
      <w:pPr>
        <w:rPr>
          <w:lang w:eastAsia="zh-CN"/>
        </w:rPr>
      </w:pPr>
      <w:r w:rsidRPr="0078670D">
        <w:t xml:space="preserve">Version: </w:t>
      </w:r>
      <w:r>
        <w:rPr>
          <w:rFonts w:hint="eastAsia"/>
          <w:lang w:eastAsia="zh-CN"/>
        </w:rPr>
        <w:t>first</w:t>
      </w:r>
      <w:r>
        <w:rPr>
          <w:lang w:eastAsia="zh-CN"/>
        </w:rPr>
        <w:t xml:space="preserve"> </w:t>
      </w:r>
      <w:r>
        <w:rPr>
          <w:rFonts w:hint="eastAsia"/>
          <w:lang w:eastAsia="zh-CN"/>
        </w:rPr>
        <w:t>version</w:t>
      </w:r>
    </w:p>
    <w:p w:rsidR="000310B4" w:rsidRDefault="000310B4" w:rsidP="000310B4">
      <w:pPr>
        <w:rPr>
          <w:lang w:val="en-US"/>
        </w:rPr>
      </w:pPr>
      <w:r>
        <w:rPr>
          <w:lang w:val="en-US"/>
        </w:rPr>
        <w:br w:type="page"/>
      </w:r>
    </w:p>
    <w:sdt>
      <w:sdtPr>
        <w:rPr>
          <w:rFonts w:asciiTheme="minorHAnsi" w:eastAsiaTheme="minorEastAsia" w:hAnsiTheme="minorHAnsi" w:cstheme="minorBidi"/>
          <w:color w:val="auto"/>
          <w:sz w:val="22"/>
          <w:szCs w:val="20"/>
        </w:rPr>
        <w:id w:val="1316989469"/>
        <w:docPartObj>
          <w:docPartGallery w:val="Table of Contents"/>
          <w:docPartUnique/>
        </w:docPartObj>
      </w:sdtPr>
      <w:sdtEndPr>
        <w:rPr>
          <w:b/>
          <w:bCs/>
          <w:noProof/>
        </w:rPr>
      </w:sdtEndPr>
      <w:sdtContent>
        <w:p w:rsidR="000310B4" w:rsidRDefault="000310B4">
          <w:pPr>
            <w:pStyle w:val="TOC"/>
          </w:pPr>
          <w:r>
            <w:t>Contents</w:t>
          </w:r>
        </w:p>
        <w:p w:rsidR="0088715B" w:rsidRDefault="000310B4">
          <w:pPr>
            <w:pStyle w:val="10"/>
            <w:tabs>
              <w:tab w:val="right" w:leader="dot" w:pos="9062"/>
            </w:tabs>
            <w:rPr>
              <w:noProof/>
              <w:szCs w:val="22"/>
              <w:lang w:eastAsia="bg-BG"/>
            </w:rPr>
          </w:pPr>
          <w:r>
            <w:fldChar w:fldCharType="begin"/>
          </w:r>
          <w:r>
            <w:instrText xml:space="preserve"> TOC \o "1-3" \h \z \u </w:instrText>
          </w:r>
          <w:r>
            <w:fldChar w:fldCharType="separate"/>
          </w:r>
          <w:hyperlink w:anchor="_Toc466829706" w:history="1">
            <w:r w:rsidR="0088715B" w:rsidRPr="001662EC">
              <w:rPr>
                <w:rStyle w:val="af1"/>
                <w:noProof/>
                <w:lang w:val="en-US"/>
              </w:rPr>
              <w:t>Class diagram</w:t>
            </w:r>
            <w:r w:rsidR="0088715B">
              <w:rPr>
                <w:noProof/>
                <w:webHidden/>
              </w:rPr>
              <w:tab/>
            </w:r>
            <w:r w:rsidR="0088715B">
              <w:rPr>
                <w:noProof/>
                <w:webHidden/>
              </w:rPr>
              <w:fldChar w:fldCharType="begin"/>
            </w:r>
            <w:r w:rsidR="0088715B">
              <w:rPr>
                <w:noProof/>
                <w:webHidden/>
              </w:rPr>
              <w:instrText xml:space="preserve"> PAGEREF _Toc466829706 \h </w:instrText>
            </w:r>
            <w:r w:rsidR="0088715B">
              <w:rPr>
                <w:noProof/>
                <w:webHidden/>
              </w:rPr>
            </w:r>
            <w:r w:rsidR="0088715B">
              <w:rPr>
                <w:noProof/>
                <w:webHidden/>
              </w:rPr>
              <w:fldChar w:fldCharType="separate"/>
            </w:r>
            <w:r w:rsidR="0088715B">
              <w:rPr>
                <w:noProof/>
                <w:webHidden/>
              </w:rPr>
              <w:t>3</w:t>
            </w:r>
            <w:r w:rsidR="0088715B">
              <w:rPr>
                <w:noProof/>
                <w:webHidden/>
              </w:rPr>
              <w:fldChar w:fldCharType="end"/>
            </w:r>
          </w:hyperlink>
        </w:p>
        <w:p w:rsidR="0088715B" w:rsidRDefault="00D56DA1">
          <w:pPr>
            <w:pStyle w:val="10"/>
            <w:tabs>
              <w:tab w:val="right" w:leader="dot" w:pos="9062"/>
            </w:tabs>
            <w:rPr>
              <w:noProof/>
              <w:szCs w:val="22"/>
              <w:lang w:eastAsia="bg-BG"/>
            </w:rPr>
          </w:pPr>
          <w:hyperlink w:anchor="_Toc466829707" w:history="1">
            <w:r w:rsidR="0088715B" w:rsidRPr="001662EC">
              <w:rPr>
                <w:rStyle w:val="af1"/>
                <w:noProof/>
                <w:lang w:val="en-US"/>
              </w:rPr>
              <w:t>Class description</w:t>
            </w:r>
            <w:r w:rsidR="0088715B">
              <w:rPr>
                <w:noProof/>
                <w:webHidden/>
              </w:rPr>
              <w:tab/>
            </w:r>
            <w:r w:rsidR="0088715B">
              <w:rPr>
                <w:noProof/>
                <w:webHidden/>
              </w:rPr>
              <w:fldChar w:fldCharType="begin"/>
            </w:r>
            <w:r w:rsidR="0088715B">
              <w:rPr>
                <w:noProof/>
                <w:webHidden/>
              </w:rPr>
              <w:instrText xml:space="preserve"> PAGEREF _Toc466829707 \h </w:instrText>
            </w:r>
            <w:r w:rsidR="0088715B">
              <w:rPr>
                <w:noProof/>
                <w:webHidden/>
              </w:rPr>
            </w:r>
            <w:r w:rsidR="0088715B">
              <w:rPr>
                <w:noProof/>
                <w:webHidden/>
              </w:rPr>
              <w:fldChar w:fldCharType="separate"/>
            </w:r>
            <w:r w:rsidR="0088715B">
              <w:rPr>
                <w:noProof/>
                <w:webHidden/>
              </w:rPr>
              <w:t>6</w:t>
            </w:r>
            <w:r w:rsidR="0088715B">
              <w:rPr>
                <w:noProof/>
                <w:webHidden/>
              </w:rPr>
              <w:fldChar w:fldCharType="end"/>
            </w:r>
          </w:hyperlink>
        </w:p>
        <w:p w:rsidR="0088715B" w:rsidRDefault="00D56DA1">
          <w:pPr>
            <w:pStyle w:val="20"/>
            <w:tabs>
              <w:tab w:val="right" w:leader="dot" w:pos="9062"/>
            </w:tabs>
            <w:rPr>
              <w:noProof/>
              <w:szCs w:val="22"/>
              <w:lang w:eastAsia="bg-BG"/>
            </w:rPr>
          </w:pPr>
          <w:hyperlink w:anchor="_Toc466829708" w:history="1">
            <w:r w:rsidR="0088715B" w:rsidRPr="001662EC">
              <w:rPr>
                <w:rStyle w:val="af1"/>
                <w:noProof/>
                <w:lang w:val="en-US"/>
              </w:rPr>
              <w:t>Server side</w:t>
            </w:r>
            <w:r w:rsidR="0088715B">
              <w:rPr>
                <w:noProof/>
                <w:webHidden/>
              </w:rPr>
              <w:tab/>
            </w:r>
            <w:r w:rsidR="0088715B">
              <w:rPr>
                <w:noProof/>
                <w:webHidden/>
              </w:rPr>
              <w:fldChar w:fldCharType="begin"/>
            </w:r>
            <w:r w:rsidR="0088715B">
              <w:rPr>
                <w:noProof/>
                <w:webHidden/>
              </w:rPr>
              <w:instrText xml:space="preserve"> PAGEREF _Toc466829708 \h </w:instrText>
            </w:r>
            <w:r w:rsidR="0088715B">
              <w:rPr>
                <w:noProof/>
                <w:webHidden/>
              </w:rPr>
            </w:r>
            <w:r w:rsidR="0088715B">
              <w:rPr>
                <w:noProof/>
                <w:webHidden/>
              </w:rPr>
              <w:fldChar w:fldCharType="separate"/>
            </w:r>
            <w:r w:rsidR="0088715B">
              <w:rPr>
                <w:noProof/>
                <w:webHidden/>
              </w:rPr>
              <w:t>6</w:t>
            </w:r>
            <w:r w:rsidR="0088715B">
              <w:rPr>
                <w:noProof/>
                <w:webHidden/>
              </w:rPr>
              <w:fldChar w:fldCharType="end"/>
            </w:r>
          </w:hyperlink>
        </w:p>
        <w:p w:rsidR="0088715B" w:rsidRDefault="00D56DA1">
          <w:pPr>
            <w:pStyle w:val="30"/>
            <w:tabs>
              <w:tab w:val="right" w:leader="dot" w:pos="9062"/>
            </w:tabs>
            <w:rPr>
              <w:noProof/>
              <w:szCs w:val="22"/>
              <w:lang w:eastAsia="bg-BG"/>
            </w:rPr>
          </w:pPr>
          <w:hyperlink w:anchor="_Toc466829709" w:history="1">
            <w:r w:rsidR="0088715B" w:rsidRPr="001662EC">
              <w:rPr>
                <w:rStyle w:val="af1"/>
                <w:noProof/>
                <w:lang w:val="en-US"/>
              </w:rPr>
              <w:t>Card</w:t>
            </w:r>
            <w:r w:rsidR="0088715B">
              <w:rPr>
                <w:noProof/>
                <w:webHidden/>
              </w:rPr>
              <w:tab/>
            </w:r>
            <w:r w:rsidR="0088715B">
              <w:rPr>
                <w:noProof/>
                <w:webHidden/>
              </w:rPr>
              <w:fldChar w:fldCharType="begin"/>
            </w:r>
            <w:r w:rsidR="0088715B">
              <w:rPr>
                <w:noProof/>
                <w:webHidden/>
              </w:rPr>
              <w:instrText xml:space="preserve"> PAGEREF _Toc466829709 \h </w:instrText>
            </w:r>
            <w:r w:rsidR="0088715B">
              <w:rPr>
                <w:noProof/>
                <w:webHidden/>
              </w:rPr>
            </w:r>
            <w:r w:rsidR="0088715B">
              <w:rPr>
                <w:noProof/>
                <w:webHidden/>
              </w:rPr>
              <w:fldChar w:fldCharType="separate"/>
            </w:r>
            <w:r w:rsidR="0088715B">
              <w:rPr>
                <w:noProof/>
                <w:webHidden/>
              </w:rPr>
              <w:t>6</w:t>
            </w:r>
            <w:r w:rsidR="0088715B">
              <w:rPr>
                <w:noProof/>
                <w:webHidden/>
              </w:rPr>
              <w:fldChar w:fldCharType="end"/>
            </w:r>
          </w:hyperlink>
        </w:p>
        <w:p w:rsidR="0088715B" w:rsidRDefault="00D56DA1">
          <w:pPr>
            <w:pStyle w:val="30"/>
            <w:tabs>
              <w:tab w:val="right" w:leader="dot" w:pos="9062"/>
            </w:tabs>
            <w:rPr>
              <w:noProof/>
              <w:szCs w:val="22"/>
              <w:lang w:eastAsia="bg-BG"/>
            </w:rPr>
          </w:pPr>
          <w:hyperlink w:anchor="_Toc466829710" w:history="1">
            <w:r w:rsidR="0088715B" w:rsidRPr="001662EC">
              <w:rPr>
                <w:rStyle w:val="af1"/>
                <w:noProof/>
                <w:lang w:val="en-US"/>
              </w:rPr>
              <w:t>Account</w:t>
            </w:r>
            <w:r w:rsidR="0088715B">
              <w:rPr>
                <w:noProof/>
                <w:webHidden/>
              </w:rPr>
              <w:tab/>
            </w:r>
            <w:r w:rsidR="0088715B">
              <w:rPr>
                <w:noProof/>
                <w:webHidden/>
              </w:rPr>
              <w:fldChar w:fldCharType="begin"/>
            </w:r>
            <w:r w:rsidR="0088715B">
              <w:rPr>
                <w:noProof/>
                <w:webHidden/>
              </w:rPr>
              <w:instrText xml:space="preserve"> PAGEREF _Toc466829710 \h </w:instrText>
            </w:r>
            <w:r w:rsidR="0088715B">
              <w:rPr>
                <w:noProof/>
                <w:webHidden/>
              </w:rPr>
            </w:r>
            <w:r w:rsidR="0088715B">
              <w:rPr>
                <w:noProof/>
                <w:webHidden/>
              </w:rPr>
              <w:fldChar w:fldCharType="separate"/>
            </w:r>
            <w:r w:rsidR="0088715B">
              <w:rPr>
                <w:noProof/>
                <w:webHidden/>
              </w:rPr>
              <w:t>6</w:t>
            </w:r>
            <w:r w:rsidR="0088715B">
              <w:rPr>
                <w:noProof/>
                <w:webHidden/>
              </w:rPr>
              <w:fldChar w:fldCharType="end"/>
            </w:r>
          </w:hyperlink>
        </w:p>
        <w:p w:rsidR="0088715B" w:rsidRDefault="00D56DA1">
          <w:pPr>
            <w:pStyle w:val="30"/>
            <w:tabs>
              <w:tab w:val="right" w:leader="dot" w:pos="9062"/>
            </w:tabs>
            <w:rPr>
              <w:noProof/>
              <w:szCs w:val="22"/>
              <w:lang w:eastAsia="bg-BG"/>
            </w:rPr>
          </w:pPr>
          <w:hyperlink w:anchor="_Toc466829711" w:history="1">
            <w:r w:rsidR="0088715B" w:rsidRPr="001662EC">
              <w:rPr>
                <w:rStyle w:val="af1"/>
                <w:noProof/>
                <w:lang w:val="en-US"/>
              </w:rPr>
              <w:t>Game</w:t>
            </w:r>
            <w:r w:rsidR="0088715B">
              <w:rPr>
                <w:noProof/>
                <w:webHidden/>
              </w:rPr>
              <w:tab/>
            </w:r>
            <w:r w:rsidR="0088715B">
              <w:rPr>
                <w:noProof/>
                <w:webHidden/>
              </w:rPr>
              <w:fldChar w:fldCharType="begin"/>
            </w:r>
            <w:r w:rsidR="0088715B">
              <w:rPr>
                <w:noProof/>
                <w:webHidden/>
              </w:rPr>
              <w:instrText xml:space="preserve"> PAGEREF _Toc466829711 \h </w:instrText>
            </w:r>
            <w:r w:rsidR="0088715B">
              <w:rPr>
                <w:noProof/>
                <w:webHidden/>
              </w:rPr>
            </w:r>
            <w:r w:rsidR="0088715B">
              <w:rPr>
                <w:noProof/>
                <w:webHidden/>
              </w:rPr>
              <w:fldChar w:fldCharType="separate"/>
            </w:r>
            <w:r w:rsidR="0088715B">
              <w:rPr>
                <w:noProof/>
                <w:webHidden/>
              </w:rPr>
              <w:t>6</w:t>
            </w:r>
            <w:r w:rsidR="0088715B">
              <w:rPr>
                <w:noProof/>
                <w:webHidden/>
              </w:rPr>
              <w:fldChar w:fldCharType="end"/>
            </w:r>
          </w:hyperlink>
        </w:p>
        <w:p w:rsidR="0088715B" w:rsidRDefault="00D56DA1">
          <w:pPr>
            <w:pStyle w:val="30"/>
            <w:tabs>
              <w:tab w:val="right" w:leader="dot" w:pos="9062"/>
            </w:tabs>
            <w:rPr>
              <w:noProof/>
              <w:szCs w:val="22"/>
              <w:lang w:eastAsia="bg-BG"/>
            </w:rPr>
          </w:pPr>
          <w:hyperlink w:anchor="_Toc466829712" w:history="1">
            <w:r w:rsidR="0088715B" w:rsidRPr="001662EC">
              <w:rPr>
                <w:rStyle w:val="af1"/>
                <w:noProof/>
                <w:lang w:val="en-US"/>
              </w:rPr>
              <w:t>Player</w:t>
            </w:r>
            <w:r w:rsidR="0088715B">
              <w:rPr>
                <w:noProof/>
                <w:webHidden/>
              </w:rPr>
              <w:tab/>
            </w:r>
            <w:r w:rsidR="0088715B">
              <w:rPr>
                <w:noProof/>
                <w:webHidden/>
              </w:rPr>
              <w:fldChar w:fldCharType="begin"/>
            </w:r>
            <w:r w:rsidR="0088715B">
              <w:rPr>
                <w:noProof/>
                <w:webHidden/>
              </w:rPr>
              <w:instrText xml:space="preserve"> PAGEREF _Toc466829712 \h </w:instrText>
            </w:r>
            <w:r w:rsidR="0088715B">
              <w:rPr>
                <w:noProof/>
                <w:webHidden/>
              </w:rPr>
            </w:r>
            <w:r w:rsidR="0088715B">
              <w:rPr>
                <w:noProof/>
                <w:webHidden/>
              </w:rPr>
              <w:fldChar w:fldCharType="separate"/>
            </w:r>
            <w:r w:rsidR="0088715B">
              <w:rPr>
                <w:noProof/>
                <w:webHidden/>
              </w:rPr>
              <w:t>6</w:t>
            </w:r>
            <w:r w:rsidR="0088715B">
              <w:rPr>
                <w:noProof/>
                <w:webHidden/>
              </w:rPr>
              <w:fldChar w:fldCharType="end"/>
            </w:r>
          </w:hyperlink>
        </w:p>
        <w:p w:rsidR="0088715B" w:rsidRDefault="00D56DA1">
          <w:pPr>
            <w:pStyle w:val="30"/>
            <w:tabs>
              <w:tab w:val="right" w:leader="dot" w:pos="9062"/>
            </w:tabs>
            <w:rPr>
              <w:noProof/>
              <w:szCs w:val="22"/>
              <w:lang w:eastAsia="bg-BG"/>
            </w:rPr>
          </w:pPr>
          <w:hyperlink w:anchor="_Toc466829713" w:history="1">
            <w:r w:rsidR="0088715B" w:rsidRPr="001662EC">
              <w:rPr>
                <w:rStyle w:val="af1"/>
                <w:noProof/>
                <w:lang w:val="en-US"/>
              </w:rPr>
              <w:t>ValidCombination</w:t>
            </w:r>
            <w:r w:rsidR="0088715B">
              <w:rPr>
                <w:noProof/>
                <w:webHidden/>
              </w:rPr>
              <w:tab/>
            </w:r>
            <w:r w:rsidR="0088715B">
              <w:rPr>
                <w:noProof/>
                <w:webHidden/>
              </w:rPr>
              <w:fldChar w:fldCharType="begin"/>
            </w:r>
            <w:r w:rsidR="0088715B">
              <w:rPr>
                <w:noProof/>
                <w:webHidden/>
              </w:rPr>
              <w:instrText xml:space="preserve"> PAGEREF _Toc466829713 \h </w:instrText>
            </w:r>
            <w:r w:rsidR="0088715B">
              <w:rPr>
                <w:noProof/>
                <w:webHidden/>
              </w:rPr>
            </w:r>
            <w:r w:rsidR="0088715B">
              <w:rPr>
                <w:noProof/>
                <w:webHidden/>
              </w:rPr>
              <w:fldChar w:fldCharType="separate"/>
            </w:r>
            <w:r w:rsidR="0088715B">
              <w:rPr>
                <w:noProof/>
                <w:webHidden/>
              </w:rPr>
              <w:t>7</w:t>
            </w:r>
            <w:r w:rsidR="0088715B">
              <w:rPr>
                <w:noProof/>
                <w:webHidden/>
              </w:rPr>
              <w:fldChar w:fldCharType="end"/>
            </w:r>
          </w:hyperlink>
        </w:p>
        <w:p w:rsidR="0088715B" w:rsidRDefault="00D56DA1">
          <w:pPr>
            <w:pStyle w:val="30"/>
            <w:tabs>
              <w:tab w:val="right" w:leader="dot" w:pos="9062"/>
            </w:tabs>
            <w:rPr>
              <w:noProof/>
              <w:szCs w:val="22"/>
              <w:lang w:eastAsia="bg-BG"/>
            </w:rPr>
          </w:pPr>
          <w:hyperlink w:anchor="_Toc466829714" w:history="1">
            <w:r w:rsidR="0088715B" w:rsidRPr="001662EC">
              <w:rPr>
                <w:rStyle w:val="af1"/>
                <w:noProof/>
                <w:lang w:val="en-US"/>
              </w:rPr>
              <w:t>ValidComparison</w:t>
            </w:r>
            <w:r w:rsidR="0088715B">
              <w:rPr>
                <w:noProof/>
                <w:webHidden/>
              </w:rPr>
              <w:tab/>
            </w:r>
            <w:r w:rsidR="0088715B">
              <w:rPr>
                <w:noProof/>
                <w:webHidden/>
              </w:rPr>
              <w:fldChar w:fldCharType="begin"/>
            </w:r>
            <w:r w:rsidR="0088715B">
              <w:rPr>
                <w:noProof/>
                <w:webHidden/>
              </w:rPr>
              <w:instrText xml:space="preserve"> PAGEREF _Toc466829714 \h </w:instrText>
            </w:r>
            <w:r w:rsidR="0088715B">
              <w:rPr>
                <w:noProof/>
                <w:webHidden/>
              </w:rPr>
            </w:r>
            <w:r w:rsidR="0088715B">
              <w:rPr>
                <w:noProof/>
                <w:webHidden/>
              </w:rPr>
              <w:fldChar w:fldCharType="separate"/>
            </w:r>
            <w:r w:rsidR="0088715B">
              <w:rPr>
                <w:noProof/>
                <w:webHidden/>
              </w:rPr>
              <w:t>7</w:t>
            </w:r>
            <w:r w:rsidR="0088715B">
              <w:rPr>
                <w:noProof/>
                <w:webHidden/>
              </w:rPr>
              <w:fldChar w:fldCharType="end"/>
            </w:r>
          </w:hyperlink>
        </w:p>
        <w:p w:rsidR="0088715B" w:rsidRDefault="00D56DA1">
          <w:pPr>
            <w:pStyle w:val="30"/>
            <w:tabs>
              <w:tab w:val="right" w:leader="dot" w:pos="9062"/>
            </w:tabs>
            <w:rPr>
              <w:noProof/>
              <w:szCs w:val="22"/>
              <w:lang w:eastAsia="bg-BG"/>
            </w:rPr>
          </w:pPr>
          <w:hyperlink w:anchor="_Toc466829715" w:history="1">
            <w:r w:rsidR="0088715B" w:rsidRPr="001662EC">
              <w:rPr>
                <w:rStyle w:val="af1"/>
                <w:noProof/>
                <w:lang w:val="en-US"/>
              </w:rPr>
              <w:t>DBHelper</w:t>
            </w:r>
            <w:r w:rsidR="0088715B">
              <w:rPr>
                <w:noProof/>
                <w:webHidden/>
              </w:rPr>
              <w:tab/>
            </w:r>
            <w:r w:rsidR="0088715B">
              <w:rPr>
                <w:noProof/>
                <w:webHidden/>
              </w:rPr>
              <w:fldChar w:fldCharType="begin"/>
            </w:r>
            <w:r w:rsidR="0088715B">
              <w:rPr>
                <w:noProof/>
                <w:webHidden/>
              </w:rPr>
              <w:instrText xml:space="preserve"> PAGEREF _Toc466829715 \h </w:instrText>
            </w:r>
            <w:r w:rsidR="0088715B">
              <w:rPr>
                <w:noProof/>
                <w:webHidden/>
              </w:rPr>
            </w:r>
            <w:r w:rsidR="0088715B">
              <w:rPr>
                <w:noProof/>
                <w:webHidden/>
              </w:rPr>
              <w:fldChar w:fldCharType="separate"/>
            </w:r>
            <w:r w:rsidR="0088715B">
              <w:rPr>
                <w:noProof/>
                <w:webHidden/>
              </w:rPr>
              <w:t>7</w:t>
            </w:r>
            <w:r w:rsidR="0088715B">
              <w:rPr>
                <w:noProof/>
                <w:webHidden/>
              </w:rPr>
              <w:fldChar w:fldCharType="end"/>
            </w:r>
          </w:hyperlink>
        </w:p>
        <w:p w:rsidR="0088715B" w:rsidRDefault="00D56DA1">
          <w:pPr>
            <w:pStyle w:val="30"/>
            <w:tabs>
              <w:tab w:val="right" w:leader="dot" w:pos="9062"/>
            </w:tabs>
            <w:rPr>
              <w:noProof/>
              <w:szCs w:val="22"/>
              <w:lang w:eastAsia="bg-BG"/>
            </w:rPr>
          </w:pPr>
          <w:hyperlink w:anchor="_Toc466829716" w:history="1">
            <w:r w:rsidR="0088715B" w:rsidRPr="001662EC">
              <w:rPr>
                <w:rStyle w:val="af1"/>
                <w:noProof/>
                <w:lang w:val="en-US"/>
              </w:rPr>
              <w:t>CDoudizhuService</w:t>
            </w:r>
            <w:r w:rsidR="0088715B">
              <w:rPr>
                <w:noProof/>
                <w:webHidden/>
              </w:rPr>
              <w:tab/>
            </w:r>
            <w:r w:rsidR="0088715B">
              <w:rPr>
                <w:noProof/>
                <w:webHidden/>
              </w:rPr>
              <w:fldChar w:fldCharType="begin"/>
            </w:r>
            <w:r w:rsidR="0088715B">
              <w:rPr>
                <w:noProof/>
                <w:webHidden/>
              </w:rPr>
              <w:instrText xml:space="preserve"> PAGEREF _Toc466829716 \h </w:instrText>
            </w:r>
            <w:r w:rsidR="0088715B">
              <w:rPr>
                <w:noProof/>
                <w:webHidden/>
              </w:rPr>
            </w:r>
            <w:r w:rsidR="0088715B">
              <w:rPr>
                <w:noProof/>
                <w:webHidden/>
              </w:rPr>
              <w:fldChar w:fldCharType="separate"/>
            </w:r>
            <w:r w:rsidR="0088715B">
              <w:rPr>
                <w:noProof/>
                <w:webHidden/>
              </w:rPr>
              <w:t>7</w:t>
            </w:r>
            <w:r w:rsidR="0088715B">
              <w:rPr>
                <w:noProof/>
                <w:webHidden/>
              </w:rPr>
              <w:fldChar w:fldCharType="end"/>
            </w:r>
          </w:hyperlink>
        </w:p>
        <w:p w:rsidR="0088715B" w:rsidRDefault="00D56DA1">
          <w:pPr>
            <w:pStyle w:val="30"/>
            <w:tabs>
              <w:tab w:val="right" w:leader="dot" w:pos="9062"/>
            </w:tabs>
            <w:rPr>
              <w:noProof/>
              <w:szCs w:val="22"/>
              <w:lang w:eastAsia="bg-BG"/>
            </w:rPr>
          </w:pPr>
          <w:hyperlink w:anchor="_Toc466829717" w:history="1">
            <w:r w:rsidR="0088715B" w:rsidRPr="001662EC">
              <w:rPr>
                <w:rStyle w:val="af1"/>
                <w:noProof/>
                <w:lang w:val="en-US"/>
              </w:rPr>
              <w:t>IDoudizhuService</w:t>
            </w:r>
            <w:r w:rsidR="0088715B">
              <w:rPr>
                <w:noProof/>
                <w:webHidden/>
              </w:rPr>
              <w:tab/>
            </w:r>
            <w:r w:rsidR="0088715B">
              <w:rPr>
                <w:noProof/>
                <w:webHidden/>
              </w:rPr>
              <w:fldChar w:fldCharType="begin"/>
            </w:r>
            <w:r w:rsidR="0088715B">
              <w:rPr>
                <w:noProof/>
                <w:webHidden/>
              </w:rPr>
              <w:instrText xml:space="preserve"> PAGEREF _Toc466829717 \h </w:instrText>
            </w:r>
            <w:r w:rsidR="0088715B">
              <w:rPr>
                <w:noProof/>
                <w:webHidden/>
              </w:rPr>
            </w:r>
            <w:r w:rsidR="0088715B">
              <w:rPr>
                <w:noProof/>
                <w:webHidden/>
              </w:rPr>
              <w:fldChar w:fldCharType="separate"/>
            </w:r>
            <w:r w:rsidR="0088715B">
              <w:rPr>
                <w:noProof/>
                <w:webHidden/>
              </w:rPr>
              <w:t>7</w:t>
            </w:r>
            <w:r w:rsidR="0088715B">
              <w:rPr>
                <w:noProof/>
                <w:webHidden/>
              </w:rPr>
              <w:fldChar w:fldCharType="end"/>
            </w:r>
          </w:hyperlink>
        </w:p>
        <w:p w:rsidR="0088715B" w:rsidRDefault="00D56DA1">
          <w:pPr>
            <w:pStyle w:val="30"/>
            <w:tabs>
              <w:tab w:val="right" w:leader="dot" w:pos="9062"/>
            </w:tabs>
            <w:rPr>
              <w:noProof/>
              <w:szCs w:val="22"/>
              <w:lang w:eastAsia="bg-BG"/>
            </w:rPr>
          </w:pPr>
          <w:hyperlink w:anchor="_Toc466829718" w:history="1">
            <w:r w:rsidR="0088715B" w:rsidRPr="001662EC">
              <w:rPr>
                <w:rStyle w:val="af1"/>
                <w:noProof/>
                <w:lang w:val="en-US"/>
              </w:rPr>
              <w:t>Callbacks</w:t>
            </w:r>
            <w:r w:rsidR="0088715B">
              <w:rPr>
                <w:noProof/>
                <w:webHidden/>
              </w:rPr>
              <w:tab/>
            </w:r>
            <w:r w:rsidR="0088715B">
              <w:rPr>
                <w:noProof/>
                <w:webHidden/>
              </w:rPr>
              <w:fldChar w:fldCharType="begin"/>
            </w:r>
            <w:r w:rsidR="0088715B">
              <w:rPr>
                <w:noProof/>
                <w:webHidden/>
              </w:rPr>
              <w:instrText xml:space="preserve"> PAGEREF _Toc466829718 \h </w:instrText>
            </w:r>
            <w:r w:rsidR="0088715B">
              <w:rPr>
                <w:noProof/>
                <w:webHidden/>
              </w:rPr>
            </w:r>
            <w:r w:rsidR="0088715B">
              <w:rPr>
                <w:noProof/>
                <w:webHidden/>
              </w:rPr>
              <w:fldChar w:fldCharType="separate"/>
            </w:r>
            <w:r w:rsidR="0088715B">
              <w:rPr>
                <w:noProof/>
                <w:webHidden/>
              </w:rPr>
              <w:t>8</w:t>
            </w:r>
            <w:r w:rsidR="0088715B">
              <w:rPr>
                <w:noProof/>
                <w:webHidden/>
              </w:rPr>
              <w:fldChar w:fldCharType="end"/>
            </w:r>
          </w:hyperlink>
        </w:p>
        <w:p w:rsidR="0088715B" w:rsidRDefault="00D56DA1">
          <w:pPr>
            <w:pStyle w:val="20"/>
            <w:tabs>
              <w:tab w:val="right" w:leader="dot" w:pos="9062"/>
            </w:tabs>
            <w:rPr>
              <w:noProof/>
              <w:szCs w:val="22"/>
              <w:lang w:eastAsia="bg-BG"/>
            </w:rPr>
          </w:pPr>
          <w:hyperlink w:anchor="_Toc466829719" w:history="1">
            <w:r w:rsidR="0088715B" w:rsidRPr="001662EC">
              <w:rPr>
                <w:rStyle w:val="af1"/>
                <w:noProof/>
                <w:lang w:val="en-US"/>
              </w:rPr>
              <w:t>Client side</w:t>
            </w:r>
            <w:r w:rsidR="0088715B">
              <w:rPr>
                <w:noProof/>
                <w:webHidden/>
              </w:rPr>
              <w:tab/>
            </w:r>
            <w:r w:rsidR="0088715B">
              <w:rPr>
                <w:noProof/>
                <w:webHidden/>
              </w:rPr>
              <w:fldChar w:fldCharType="begin"/>
            </w:r>
            <w:r w:rsidR="0088715B">
              <w:rPr>
                <w:noProof/>
                <w:webHidden/>
              </w:rPr>
              <w:instrText xml:space="preserve"> PAGEREF _Toc466829719 \h </w:instrText>
            </w:r>
            <w:r w:rsidR="0088715B">
              <w:rPr>
                <w:noProof/>
                <w:webHidden/>
              </w:rPr>
            </w:r>
            <w:r w:rsidR="0088715B">
              <w:rPr>
                <w:noProof/>
                <w:webHidden/>
              </w:rPr>
              <w:fldChar w:fldCharType="separate"/>
            </w:r>
            <w:r w:rsidR="0088715B">
              <w:rPr>
                <w:noProof/>
                <w:webHidden/>
              </w:rPr>
              <w:t>8</w:t>
            </w:r>
            <w:r w:rsidR="0088715B">
              <w:rPr>
                <w:noProof/>
                <w:webHidden/>
              </w:rPr>
              <w:fldChar w:fldCharType="end"/>
            </w:r>
          </w:hyperlink>
        </w:p>
        <w:p w:rsidR="0088715B" w:rsidRDefault="00D56DA1">
          <w:pPr>
            <w:pStyle w:val="30"/>
            <w:tabs>
              <w:tab w:val="right" w:leader="dot" w:pos="9062"/>
            </w:tabs>
            <w:rPr>
              <w:noProof/>
              <w:szCs w:val="22"/>
              <w:lang w:eastAsia="bg-BG"/>
            </w:rPr>
          </w:pPr>
          <w:hyperlink w:anchor="_Toc466829720" w:history="1">
            <w:r w:rsidR="0088715B" w:rsidRPr="001662EC">
              <w:rPr>
                <w:rStyle w:val="af1"/>
                <w:noProof/>
                <w:lang w:val="en-US"/>
              </w:rPr>
              <w:t>Login</w:t>
            </w:r>
            <w:r w:rsidR="0088715B">
              <w:rPr>
                <w:noProof/>
                <w:webHidden/>
              </w:rPr>
              <w:tab/>
            </w:r>
            <w:r w:rsidR="0088715B">
              <w:rPr>
                <w:noProof/>
                <w:webHidden/>
              </w:rPr>
              <w:fldChar w:fldCharType="begin"/>
            </w:r>
            <w:r w:rsidR="0088715B">
              <w:rPr>
                <w:noProof/>
                <w:webHidden/>
              </w:rPr>
              <w:instrText xml:space="preserve"> PAGEREF _Toc466829720 \h </w:instrText>
            </w:r>
            <w:r w:rsidR="0088715B">
              <w:rPr>
                <w:noProof/>
                <w:webHidden/>
              </w:rPr>
            </w:r>
            <w:r w:rsidR="0088715B">
              <w:rPr>
                <w:noProof/>
                <w:webHidden/>
              </w:rPr>
              <w:fldChar w:fldCharType="separate"/>
            </w:r>
            <w:r w:rsidR="0088715B">
              <w:rPr>
                <w:noProof/>
                <w:webHidden/>
              </w:rPr>
              <w:t>8</w:t>
            </w:r>
            <w:r w:rsidR="0088715B">
              <w:rPr>
                <w:noProof/>
                <w:webHidden/>
              </w:rPr>
              <w:fldChar w:fldCharType="end"/>
            </w:r>
          </w:hyperlink>
        </w:p>
        <w:p w:rsidR="0088715B" w:rsidRDefault="00D56DA1">
          <w:pPr>
            <w:pStyle w:val="30"/>
            <w:tabs>
              <w:tab w:val="right" w:leader="dot" w:pos="9062"/>
            </w:tabs>
            <w:rPr>
              <w:noProof/>
              <w:szCs w:val="22"/>
              <w:lang w:eastAsia="bg-BG"/>
            </w:rPr>
          </w:pPr>
          <w:hyperlink w:anchor="_Toc466829721" w:history="1">
            <w:r w:rsidR="0088715B" w:rsidRPr="001662EC">
              <w:rPr>
                <w:rStyle w:val="af1"/>
                <w:noProof/>
                <w:lang w:val="en-US"/>
              </w:rPr>
              <w:t>Lobby</w:t>
            </w:r>
            <w:r w:rsidR="0088715B">
              <w:rPr>
                <w:noProof/>
                <w:webHidden/>
              </w:rPr>
              <w:tab/>
            </w:r>
            <w:r w:rsidR="0088715B">
              <w:rPr>
                <w:noProof/>
                <w:webHidden/>
              </w:rPr>
              <w:fldChar w:fldCharType="begin"/>
            </w:r>
            <w:r w:rsidR="0088715B">
              <w:rPr>
                <w:noProof/>
                <w:webHidden/>
              </w:rPr>
              <w:instrText xml:space="preserve"> PAGEREF _Toc466829721 \h </w:instrText>
            </w:r>
            <w:r w:rsidR="0088715B">
              <w:rPr>
                <w:noProof/>
                <w:webHidden/>
              </w:rPr>
            </w:r>
            <w:r w:rsidR="0088715B">
              <w:rPr>
                <w:noProof/>
                <w:webHidden/>
              </w:rPr>
              <w:fldChar w:fldCharType="separate"/>
            </w:r>
            <w:r w:rsidR="0088715B">
              <w:rPr>
                <w:noProof/>
                <w:webHidden/>
              </w:rPr>
              <w:t>8</w:t>
            </w:r>
            <w:r w:rsidR="0088715B">
              <w:rPr>
                <w:noProof/>
                <w:webHidden/>
              </w:rPr>
              <w:fldChar w:fldCharType="end"/>
            </w:r>
          </w:hyperlink>
        </w:p>
        <w:p w:rsidR="0088715B" w:rsidRDefault="00D56DA1">
          <w:pPr>
            <w:pStyle w:val="30"/>
            <w:tabs>
              <w:tab w:val="right" w:leader="dot" w:pos="9062"/>
            </w:tabs>
            <w:rPr>
              <w:noProof/>
              <w:szCs w:val="22"/>
              <w:lang w:eastAsia="bg-BG"/>
            </w:rPr>
          </w:pPr>
          <w:hyperlink w:anchor="_Toc466829722" w:history="1">
            <w:r w:rsidR="0088715B" w:rsidRPr="001662EC">
              <w:rPr>
                <w:rStyle w:val="af1"/>
                <w:noProof/>
                <w:lang w:val="en-US"/>
              </w:rPr>
              <w:t>Doudizhu</w:t>
            </w:r>
            <w:r w:rsidR="0088715B">
              <w:rPr>
                <w:noProof/>
                <w:webHidden/>
              </w:rPr>
              <w:tab/>
            </w:r>
            <w:r w:rsidR="0088715B">
              <w:rPr>
                <w:noProof/>
                <w:webHidden/>
              </w:rPr>
              <w:fldChar w:fldCharType="begin"/>
            </w:r>
            <w:r w:rsidR="0088715B">
              <w:rPr>
                <w:noProof/>
                <w:webHidden/>
              </w:rPr>
              <w:instrText xml:space="preserve"> PAGEREF _Toc466829722 \h </w:instrText>
            </w:r>
            <w:r w:rsidR="0088715B">
              <w:rPr>
                <w:noProof/>
                <w:webHidden/>
              </w:rPr>
            </w:r>
            <w:r w:rsidR="0088715B">
              <w:rPr>
                <w:noProof/>
                <w:webHidden/>
              </w:rPr>
              <w:fldChar w:fldCharType="separate"/>
            </w:r>
            <w:r w:rsidR="0088715B">
              <w:rPr>
                <w:noProof/>
                <w:webHidden/>
              </w:rPr>
              <w:t>8</w:t>
            </w:r>
            <w:r w:rsidR="0088715B">
              <w:rPr>
                <w:noProof/>
                <w:webHidden/>
              </w:rPr>
              <w:fldChar w:fldCharType="end"/>
            </w:r>
          </w:hyperlink>
        </w:p>
        <w:p w:rsidR="0088715B" w:rsidRDefault="00D56DA1">
          <w:pPr>
            <w:pStyle w:val="20"/>
            <w:tabs>
              <w:tab w:val="right" w:leader="dot" w:pos="9062"/>
            </w:tabs>
            <w:rPr>
              <w:noProof/>
              <w:szCs w:val="22"/>
              <w:lang w:eastAsia="bg-BG"/>
            </w:rPr>
          </w:pPr>
          <w:hyperlink w:anchor="_Toc466829723" w:history="1">
            <w:r w:rsidR="0088715B" w:rsidRPr="001662EC">
              <w:rPr>
                <w:rStyle w:val="af1"/>
                <w:noProof/>
                <w:lang w:val="en-US"/>
              </w:rPr>
              <w:t>User interface</w:t>
            </w:r>
            <w:r w:rsidR="0088715B">
              <w:rPr>
                <w:noProof/>
                <w:webHidden/>
              </w:rPr>
              <w:tab/>
            </w:r>
            <w:r w:rsidR="0088715B">
              <w:rPr>
                <w:noProof/>
                <w:webHidden/>
              </w:rPr>
              <w:fldChar w:fldCharType="begin"/>
            </w:r>
            <w:r w:rsidR="0088715B">
              <w:rPr>
                <w:noProof/>
                <w:webHidden/>
              </w:rPr>
              <w:instrText xml:space="preserve"> PAGEREF _Toc466829723 \h </w:instrText>
            </w:r>
            <w:r w:rsidR="0088715B">
              <w:rPr>
                <w:noProof/>
                <w:webHidden/>
              </w:rPr>
            </w:r>
            <w:r w:rsidR="0088715B">
              <w:rPr>
                <w:noProof/>
                <w:webHidden/>
              </w:rPr>
              <w:fldChar w:fldCharType="separate"/>
            </w:r>
            <w:r w:rsidR="0088715B">
              <w:rPr>
                <w:noProof/>
                <w:webHidden/>
              </w:rPr>
              <w:t>8</w:t>
            </w:r>
            <w:r w:rsidR="0088715B">
              <w:rPr>
                <w:noProof/>
                <w:webHidden/>
              </w:rPr>
              <w:fldChar w:fldCharType="end"/>
            </w:r>
          </w:hyperlink>
        </w:p>
        <w:p w:rsidR="000310B4" w:rsidRDefault="000310B4">
          <w:r>
            <w:rPr>
              <w:b/>
              <w:bCs/>
              <w:noProof/>
            </w:rPr>
            <w:fldChar w:fldCharType="end"/>
          </w:r>
        </w:p>
      </w:sdtContent>
    </w:sdt>
    <w:p w:rsidR="002F661A" w:rsidRDefault="002F661A" w:rsidP="000310B4">
      <w:pPr>
        <w:pStyle w:val="1"/>
        <w:rPr>
          <w:lang w:val="en-US"/>
        </w:rPr>
      </w:pPr>
      <w:r>
        <w:rPr>
          <w:lang w:val="en-US"/>
        </w:rPr>
        <w:br w:type="page"/>
      </w:r>
    </w:p>
    <w:p w:rsidR="0026568D" w:rsidRDefault="0026568D" w:rsidP="000310B4">
      <w:pPr>
        <w:pStyle w:val="1"/>
        <w:rPr>
          <w:lang w:val="en-US"/>
        </w:rPr>
        <w:sectPr w:rsidR="0026568D" w:rsidSect="00FD0A9D">
          <w:pgSz w:w="11906" w:h="16838"/>
          <w:pgMar w:top="1417" w:right="1417" w:bottom="1417" w:left="1417" w:header="708" w:footer="708" w:gutter="0"/>
          <w:cols w:space="708"/>
          <w:docGrid w:linePitch="360"/>
        </w:sectPr>
      </w:pPr>
    </w:p>
    <w:p w:rsidR="0026568D" w:rsidRDefault="000310B4" w:rsidP="002C46B2">
      <w:pPr>
        <w:pStyle w:val="1"/>
        <w:spacing w:before="0"/>
        <w:rPr>
          <w:lang w:val="en-US"/>
        </w:rPr>
      </w:pPr>
      <w:bookmarkStart w:id="0" w:name="_Toc466829706"/>
      <w:r>
        <w:rPr>
          <w:lang w:val="en-US"/>
        </w:rPr>
        <w:lastRenderedPageBreak/>
        <w:t>Class diagram</w:t>
      </w:r>
      <w:bookmarkEnd w:id="0"/>
    </w:p>
    <w:p w:rsidR="002C46B2" w:rsidRDefault="002C46B2" w:rsidP="002C46B2">
      <w:pPr>
        <w:rPr>
          <w:lang w:val="en-US"/>
        </w:rPr>
      </w:pPr>
    </w:p>
    <w:p w:rsidR="00D111FC" w:rsidRDefault="00D111FC" w:rsidP="002C46B2">
      <w:pPr>
        <w:rPr>
          <w:lang w:val="en-US"/>
        </w:rPr>
      </w:pPr>
      <w:r>
        <w:rPr>
          <w:noProof/>
          <w:lang w:val="en-US" w:eastAsia="zh-CN"/>
        </w:rPr>
        <w:drawing>
          <wp:inline distT="0" distB="0" distL="0" distR="0">
            <wp:extent cx="8234045" cy="5210661"/>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terfaces.png"/>
                    <pic:cNvPicPr/>
                  </pic:nvPicPr>
                  <pic:blipFill>
                    <a:blip r:embed="rId6">
                      <a:extLst>
                        <a:ext uri="{28A0092B-C50C-407E-A947-70E740481C1C}">
                          <a14:useLocalDpi xmlns:a14="http://schemas.microsoft.com/office/drawing/2010/main" val="0"/>
                        </a:ext>
                      </a:extLst>
                    </a:blip>
                    <a:stretch>
                      <a:fillRect/>
                    </a:stretch>
                  </pic:blipFill>
                  <pic:spPr>
                    <a:xfrm>
                      <a:off x="0" y="0"/>
                      <a:ext cx="8248920" cy="5220074"/>
                    </a:xfrm>
                    <a:prstGeom prst="rect">
                      <a:avLst/>
                    </a:prstGeom>
                  </pic:spPr>
                </pic:pic>
              </a:graphicData>
            </a:graphic>
          </wp:inline>
        </w:drawing>
      </w:r>
    </w:p>
    <w:p w:rsidR="00D111FC" w:rsidRPr="002C46B2" w:rsidRDefault="00D111FC" w:rsidP="002C46B2">
      <w:pPr>
        <w:rPr>
          <w:lang w:val="en-US"/>
        </w:rPr>
        <w:sectPr w:rsidR="00D111FC" w:rsidRPr="002C46B2" w:rsidSect="0026568D">
          <w:pgSz w:w="16838" w:h="11906" w:orient="landscape"/>
          <w:pgMar w:top="1417" w:right="1417" w:bottom="1417" w:left="1417" w:header="708" w:footer="708" w:gutter="0"/>
          <w:cols w:space="708"/>
          <w:docGrid w:linePitch="360"/>
        </w:sectPr>
      </w:pPr>
      <w:r>
        <w:rPr>
          <w:noProof/>
          <w:lang w:val="en-US" w:eastAsia="zh-CN"/>
        </w:rPr>
        <w:lastRenderedPageBreak/>
        <w:drawing>
          <wp:inline distT="0" distB="0" distL="0" distR="0">
            <wp:extent cx="4777740" cy="576072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ayer.png"/>
                    <pic:cNvPicPr/>
                  </pic:nvPicPr>
                  <pic:blipFill>
                    <a:blip r:embed="rId7">
                      <a:extLst>
                        <a:ext uri="{28A0092B-C50C-407E-A947-70E740481C1C}">
                          <a14:useLocalDpi xmlns:a14="http://schemas.microsoft.com/office/drawing/2010/main" val="0"/>
                        </a:ext>
                      </a:extLst>
                    </a:blip>
                    <a:stretch>
                      <a:fillRect/>
                    </a:stretch>
                  </pic:blipFill>
                  <pic:spPr>
                    <a:xfrm>
                      <a:off x="0" y="0"/>
                      <a:ext cx="4777740" cy="5760720"/>
                    </a:xfrm>
                    <a:prstGeom prst="rect">
                      <a:avLst/>
                    </a:prstGeom>
                  </pic:spPr>
                </pic:pic>
              </a:graphicData>
            </a:graphic>
          </wp:inline>
        </w:drawing>
      </w:r>
      <w:r w:rsidR="00B001ED">
        <w:rPr>
          <w:noProof/>
          <w:lang w:val="en-US" w:eastAsia="zh-CN"/>
        </w:rPr>
        <w:lastRenderedPageBreak/>
        <w:drawing>
          <wp:inline distT="0" distB="0" distL="0" distR="0">
            <wp:extent cx="8892540" cy="2759075"/>
            <wp:effectExtent l="0" t="0" r="381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llbacks.png"/>
                    <pic:cNvPicPr/>
                  </pic:nvPicPr>
                  <pic:blipFill>
                    <a:blip r:embed="rId8">
                      <a:extLst>
                        <a:ext uri="{28A0092B-C50C-407E-A947-70E740481C1C}">
                          <a14:useLocalDpi xmlns:a14="http://schemas.microsoft.com/office/drawing/2010/main" val="0"/>
                        </a:ext>
                      </a:extLst>
                    </a:blip>
                    <a:stretch>
                      <a:fillRect/>
                    </a:stretch>
                  </pic:blipFill>
                  <pic:spPr>
                    <a:xfrm>
                      <a:off x="0" y="0"/>
                      <a:ext cx="8892540" cy="2759075"/>
                    </a:xfrm>
                    <a:prstGeom prst="rect">
                      <a:avLst/>
                    </a:prstGeom>
                  </pic:spPr>
                </pic:pic>
              </a:graphicData>
            </a:graphic>
          </wp:inline>
        </w:drawing>
      </w:r>
    </w:p>
    <w:p w:rsidR="000310B4" w:rsidRDefault="000310B4" w:rsidP="000310B4">
      <w:pPr>
        <w:pStyle w:val="1"/>
        <w:rPr>
          <w:lang w:val="en-US"/>
        </w:rPr>
      </w:pPr>
      <w:bookmarkStart w:id="1" w:name="_Toc466829707"/>
      <w:r>
        <w:rPr>
          <w:lang w:val="en-US"/>
        </w:rPr>
        <w:lastRenderedPageBreak/>
        <w:t>Class description</w:t>
      </w:r>
      <w:bookmarkEnd w:id="1"/>
    </w:p>
    <w:p w:rsidR="000310B4" w:rsidRDefault="000310B4" w:rsidP="000310B4">
      <w:pPr>
        <w:pStyle w:val="2"/>
        <w:rPr>
          <w:lang w:val="en-US"/>
        </w:rPr>
      </w:pPr>
      <w:bookmarkStart w:id="2" w:name="_Toc466829708"/>
      <w:r>
        <w:rPr>
          <w:lang w:val="en-US"/>
        </w:rPr>
        <w:t>Server side</w:t>
      </w:r>
      <w:bookmarkEnd w:id="2"/>
    </w:p>
    <w:p w:rsidR="000310B4" w:rsidRDefault="000310B4" w:rsidP="000310B4">
      <w:pPr>
        <w:pStyle w:val="3"/>
        <w:rPr>
          <w:lang w:val="en-US"/>
        </w:rPr>
      </w:pPr>
      <w:bookmarkStart w:id="3" w:name="_Toc466829709"/>
      <w:r>
        <w:rPr>
          <w:lang w:val="en-US"/>
        </w:rPr>
        <w:t>Card</w:t>
      </w:r>
      <w:bookmarkEnd w:id="3"/>
    </w:p>
    <w:p w:rsidR="008A3D0E" w:rsidRDefault="008A3D0E" w:rsidP="008A3D0E">
      <w:pPr>
        <w:rPr>
          <w:lang w:val="en-US"/>
        </w:rPr>
      </w:pPr>
      <w:r>
        <w:rPr>
          <w:lang w:val="en-US"/>
        </w:rPr>
        <w:t>The card class represents the cards that are going to be played with inside the game. Card objects are represented with the following characteristics:</w:t>
      </w:r>
    </w:p>
    <w:p w:rsidR="008A3D0E" w:rsidRDefault="008A3D0E" w:rsidP="008A3D0E">
      <w:pPr>
        <w:pStyle w:val="af0"/>
        <w:numPr>
          <w:ilvl w:val="0"/>
          <w:numId w:val="1"/>
        </w:numPr>
        <w:rPr>
          <w:lang w:val="en-US"/>
        </w:rPr>
      </w:pPr>
      <w:r>
        <w:rPr>
          <w:lang w:val="en-US"/>
        </w:rPr>
        <w:t>Color – represents the suit of the card (Spade, Hearts, Clubs and Diamonds)</w:t>
      </w:r>
    </w:p>
    <w:p w:rsidR="008A3D0E" w:rsidRDefault="008A3D0E" w:rsidP="008A3D0E">
      <w:pPr>
        <w:pStyle w:val="af0"/>
        <w:numPr>
          <w:ilvl w:val="0"/>
          <w:numId w:val="1"/>
        </w:numPr>
        <w:rPr>
          <w:lang w:val="en-US"/>
        </w:rPr>
      </w:pPr>
      <w:r>
        <w:rPr>
          <w:lang w:val="en-US"/>
        </w:rPr>
        <w:t>Size – represents the number of the card (From 2 to Ace), but since we’re also playing with the Joker cards of a deck, we must include them as playable cards with numbers 15 and 16</w:t>
      </w:r>
    </w:p>
    <w:p w:rsidR="008A3D0E" w:rsidRPr="008A3D0E" w:rsidRDefault="008A3D0E" w:rsidP="008A3D0E">
      <w:pPr>
        <w:pStyle w:val="af0"/>
        <w:numPr>
          <w:ilvl w:val="0"/>
          <w:numId w:val="1"/>
        </w:numPr>
        <w:rPr>
          <w:lang w:val="en-US"/>
        </w:rPr>
      </w:pPr>
      <w:r>
        <w:rPr>
          <w:lang w:val="en-US"/>
        </w:rPr>
        <w:t>Image – each card is represented by an image inside the resources folder.</w:t>
      </w:r>
    </w:p>
    <w:p w:rsidR="000310B4" w:rsidRDefault="000310B4" w:rsidP="000310B4">
      <w:pPr>
        <w:pStyle w:val="3"/>
        <w:rPr>
          <w:lang w:val="en-US"/>
        </w:rPr>
      </w:pPr>
      <w:bookmarkStart w:id="4" w:name="_Toc466829710"/>
      <w:r>
        <w:rPr>
          <w:lang w:val="en-US"/>
        </w:rPr>
        <w:t>Account</w:t>
      </w:r>
      <w:bookmarkEnd w:id="4"/>
    </w:p>
    <w:p w:rsidR="008A3D0E" w:rsidRDefault="00302F54" w:rsidP="008A3D0E">
      <w:pPr>
        <w:rPr>
          <w:lang w:val="en-US"/>
        </w:rPr>
      </w:pPr>
      <w:r>
        <w:rPr>
          <w:lang w:val="en-US"/>
        </w:rPr>
        <w:t>The account class holds information about the logged in user.</w:t>
      </w:r>
    </w:p>
    <w:p w:rsidR="00302F54" w:rsidRDefault="00302F54" w:rsidP="00302F54">
      <w:pPr>
        <w:pStyle w:val="af0"/>
        <w:numPr>
          <w:ilvl w:val="0"/>
          <w:numId w:val="2"/>
        </w:numPr>
        <w:rPr>
          <w:lang w:val="en-US"/>
        </w:rPr>
      </w:pPr>
      <w:r>
        <w:rPr>
          <w:lang w:val="en-US"/>
        </w:rPr>
        <w:t>Username – the username with which the user logs in.</w:t>
      </w:r>
    </w:p>
    <w:p w:rsidR="00302F54" w:rsidRDefault="00302F54" w:rsidP="00302F54">
      <w:pPr>
        <w:pStyle w:val="af0"/>
        <w:numPr>
          <w:ilvl w:val="0"/>
          <w:numId w:val="2"/>
        </w:numPr>
        <w:rPr>
          <w:lang w:val="en-US"/>
        </w:rPr>
      </w:pPr>
      <w:r>
        <w:rPr>
          <w:lang w:val="en-US"/>
        </w:rPr>
        <w:t>Nickname – the nickname that is shown to other players and with which user is identified in game.</w:t>
      </w:r>
    </w:p>
    <w:p w:rsidR="00302F54" w:rsidRDefault="00302F54" w:rsidP="00302F54">
      <w:pPr>
        <w:pStyle w:val="af0"/>
        <w:numPr>
          <w:ilvl w:val="0"/>
          <w:numId w:val="2"/>
        </w:numPr>
        <w:rPr>
          <w:lang w:val="en-US"/>
        </w:rPr>
      </w:pPr>
      <w:r>
        <w:rPr>
          <w:lang w:val="en-US"/>
        </w:rPr>
        <w:t>Password – the password used for login.</w:t>
      </w:r>
    </w:p>
    <w:p w:rsidR="00302F54" w:rsidRDefault="00302F54" w:rsidP="00302F54">
      <w:pPr>
        <w:pStyle w:val="af0"/>
        <w:numPr>
          <w:ilvl w:val="0"/>
          <w:numId w:val="2"/>
        </w:numPr>
        <w:rPr>
          <w:lang w:val="en-US"/>
        </w:rPr>
      </w:pPr>
      <w:r>
        <w:rPr>
          <w:lang w:val="en-US"/>
        </w:rPr>
        <w:t>Friends – a list of players that the user has added as friends through the game.</w:t>
      </w:r>
    </w:p>
    <w:p w:rsidR="00302F54" w:rsidRPr="00302F54" w:rsidRDefault="00302F54" w:rsidP="00302F54">
      <w:pPr>
        <w:pStyle w:val="af0"/>
        <w:numPr>
          <w:ilvl w:val="0"/>
          <w:numId w:val="2"/>
        </w:numPr>
        <w:rPr>
          <w:lang w:val="en-US"/>
        </w:rPr>
      </w:pPr>
      <w:r>
        <w:rPr>
          <w:lang w:val="en-US"/>
        </w:rPr>
        <w:t>PlayerImage – the image that the user has uploaded as his profile picture.</w:t>
      </w:r>
    </w:p>
    <w:p w:rsidR="000310B4" w:rsidRDefault="000310B4" w:rsidP="000310B4">
      <w:pPr>
        <w:pStyle w:val="3"/>
        <w:rPr>
          <w:lang w:val="en-US"/>
        </w:rPr>
      </w:pPr>
      <w:bookmarkStart w:id="5" w:name="_Toc466829711"/>
      <w:r>
        <w:rPr>
          <w:lang w:val="en-US"/>
        </w:rPr>
        <w:t>Game</w:t>
      </w:r>
      <w:bookmarkEnd w:id="5"/>
    </w:p>
    <w:p w:rsidR="00302F54" w:rsidRDefault="00302F54" w:rsidP="00302F54">
      <w:pPr>
        <w:rPr>
          <w:lang w:val="en-US"/>
        </w:rPr>
      </w:pPr>
      <w:r>
        <w:rPr>
          <w:lang w:val="en-US"/>
        </w:rPr>
        <w:t>The game class specifies all the variables and actions that take place during a played match.</w:t>
      </w:r>
    </w:p>
    <w:p w:rsidR="00302F54" w:rsidRDefault="00302F54" w:rsidP="00302F54">
      <w:pPr>
        <w:pStyle w:val="af0"/>
        <w:numPr>
          <w:ilvl w:val="0"/>
          <w:numId w:val="3"/>
        </w:numPr>
        <w:rPr>
          <w:lang w:val="en-US"/>
        </w:rPr>
      </w:pPr>
      <w:r>
        <w:rPr>
          <w:lang w:val="en-US"/>
        </w:rPr>
        <w:t>RoomNumber</w:t>
      </w:r>
      <w:r w:rsidR="002F661A">
        <w:rPr>
          <w:lang w:val="en-US"/>
        </w:rPr>
        <w:t xml:space="preserve"> – a unique integer that identifies the room.</w:t>
      </w:r>
    </w:p>
    <w:p w:rsidR="002F661A" w:rsidRDefault="002F661A" w:rsidP="00302F54">
      <w:pPr>
        <w:pStyle w:val="af0"/>
        <w:numPr>
          <w:ilvl w:val="0"/>
          <w:numId w:val="3"/>
        </w:numPr>
        <w:rPr>
          <w:lang w:val="en-US"/>
        </w:rPr>
      </w:pPr>
      <w:r>
        <w:rPr>
          <w:lang w:val="en-US"/>
        </w:rPr>
        <w:t>DuringGame – a Boolean that reveals whether the room is currently in game or not.</w:t>
      </w:r>
    </w:p>
    <w:p w:rsidR="002F661A" w:rsidRDefault="002F661A" w:rsidP="00302F54">
      <w:pPr>
        <w:pStyle w:val="af0"/>
        <w:numPr>
          <w:ilvl w:val="0"/>
          <w:numId w:val="3"/>
        </w:numPr>
        <w:rPr>
          <w:lang w:val="en-US"/>
        </w:rPr>
      </w:pPr>
      <w:r>
        <w:rPr>
          <w:lang w:val="en-US"/>
        </w:rPr>
        <w:t>BaseScore</w:t>
      </w:r>
    </w:p>
    <w:p w:rsidR="002F661A" w:rsidRDefault="002F661A" w:rsidP="00302F54">
      <w:pPr>
        <w:pStyle w:val="af0"/>
        <w:numPr>
          <w:ilvl w:val="0"/>
          <w:numId w:val="3"/>
        </w:numPr>
        <w:rPr>
          <w:lang w:val="en-US"/>
        </w:rPr>
      </w:pPr>
      <w:r>
        <w:rPr>
          <w:lang w:val="en-US"/>
        </w:rPr>
        <w:t>Bet</w:t>
      </w:r>
    </w:p>
    <w:p w:rsidR="002F661A" w:rsidRDefault="002F661A" w:rsidP="00302F54">
      <w:pPr>
        <w:pStyle w:val="af0"/>
        <w:numPr>
          <w:ilvl w:val="0"/>
          <w:numId w:val="3"/>
        </w:numPr>
        <w:rPr>
          <w:lang w:val="en-US"/>
        </w:rPr>
      </w:pPr>
      <w:r>
        <w:rPr>
          <w:lang w:val="en-US"/>
        </w:rPr>
        <w:t>Deck – A collection of Card objects that make up a whole deck.</w:t>
      </w:r>
    </w:p>
    <w:p w:rsidR="002F661A" w:rsidRDefault="002F661A" w:rsidP="00302F54">
      <w:pPr>
        <w:pStyle w:val="af0"/>
        <w:numPr>
          <w:ilvl w:val="0"/>
          <w:numId w:val="3"/>
        </w:numPr>
        <w:rPr>
          <w:lang w:val="en-US"/>
        </w:rPr>
      </w:pPr>
      <w:r>
        <w:rPr>
          <w:lang w:val="en-US"/>
        </w:rPr>
        <w:t>Landlordcards – a collection of cards that are supposed to be handed to the landlord player.</w:t>
      </w:r>
    </w:p>
    <w:p w:rsidR="002F661A" w:rsidRDefault="002F661A" w:rsidP="00302F54">
      <w:pPr>
        <w:pStyle w:val="af0"/>
        <w:numPr>
          <w:ilvl w:val="0"/>
          <w:numId w:val="3"/>
        </w:numPr>
        <w:rPr>
          <w:lang w:val="en-US"/>
        </w:rPr>
      </w:pPr>
      <w:r>
        <w:rPr>
          <w:lang w:val="en-US"/>
        </w:rPr>
        <w:t>Players – 3 Player objects that identify each of the participants in the room and one extra Player object that reveals who is the Player that currently needs to make a move.</w:t>
      </w:r>
    </w:p>
    <w:p w:rsidR="002F661A" w:rsidRDefault="002F661A" w:rsidP="00302F54">
      <w:pPr>
        <w:pStyle w:val="af0"/>
        <w:numPr>
          <w:ilvl w:val="0"/>
          <w:numId w:val="3"/>
        </w:numPr>
        <w:rPr>
          <w:lang w:val="en-US"/>
        </w:rPr>
      </w:pPr>
      <w:r>
        <w:rPr>
          <w:lang w:val="en-US"/>
        </w:rPr>
        <w:t xml:space="preserve">TempDizhu – </w:t>
      </w:r>
      <w:r w:rsidR="00E97775">
        <w:rPr>
          <w:lang w:val="en-US" w:eastAsia="zh-CN"/>
        </w:rPr>
        <w:t>auxiliary variable for determining the landlord.</w:t>
      </w:r>
    </w:p>
    <w:p w:rsidR="002F661A" w:rsidRDefault="002F661A" w:rsidP="00302F54">
      <w:pPr>
        <w:pStyle w:val="af0"/>
        <w:numPr>
          <w:ilvl w:val="0"/>
          <w:numId w:val="3"/>
        </w:numPr>
        <w:rPr>
          <w:lang w:val="en-US"/>
        </w:rPr>
      </w:pPr>
      <w:r>
        <w:rPr>
          <w:lang w:val="en-US"/>
        </w:rPr>
        <w:t>CallDizhuOrNot –</w:t>
      </w:r>
      <w:r w:rsidR="00E97775">
        <w:rPr>
          <w:lang w:val="en-US" w:eastAsia="zh-CN"/>
        </w:rPr>
        <w:t>auxiliary variable for determining the landlord.</w:t>
      </w:r>
    </w:p>
    <w:p w:rsidR="002F661A" w:rsidRDefault="002F661A" w:rsidP="00302F54">
      <w:pPr>
        <w:pStyle w:val="af0"/>
        <w:numPr>
          <w:ilvl w:val="0"/>
          <w:numId w:val="3"/>
        </w:numPr>
        <w:rPr>
          <w:lang w:val="en-US"/>
        </w:rPr>
      </w:pPr>
      <w:r>
        <w:rPr>
          <w:lang w:val="en-US"/>
        </w:rPr>
        <w:t>Timer – to make sure the game continues even without all the players active, a timer is implemented to limit each player’s turn.</w:t>
      </w:r>
    </w:p>
    <w:p w:rsidR="002F661A" w:rsidRDefault="00666BA4" w:rsidP="00302F54">
      <w:pPr>
        <w:pStyle w:val="af0"/>
        <w:numPr>
          <w:ilvl w:val="0"/>
          <w:numId w:val="3"/>
        </w:numPr>
        <w:rPr>
          <w:lang w:val="en-US"/>
        </w:rPr>
      </w:pPr>
      <w:r>
        <w:rPr>
          <w:lang w:val="en-US"/>
        </w:rPr>
        <w:t>setCancelPlayerReady – a delegate to check whether</w:t>
      </w:r>
      <w:r w:rsidR="002C46B2">
        <w:rPr>
          <w:lang w:val="en-US"/>
        </w:rPr>
        <w:t xml:space="preserve"> a player is ready or not.</w:t>
      </w:r>
    </w:p>
    <w:p w:rsidR="00666BA4" w:rsidRDefault="00666BA4" w:rsidP="00302F54">
      <w:pPr>
        <w:pStyle w:val="af0"/>
        <w:numPr>
          <w:ilvl w:val="0"/>
          <w:numId w:val="3"/>
        </w:numPr>
        <w:rPr>
          <w:lang w:val="en-US"/>
        </w:rPr>
      </w:pPr>
      <w:r>
        <w:rPr>
          <w:lang w:val="en-US"/>
        </w:rPr>
        <w:t xml:space="preserve">playerJoinLeaveRoom </w:t>
      </w:r>
      <w:r w:rsidR="002C46B2">
        <w:rPr>
          <w:lang w:val="en-US"/>
        </w:rPr>
        <w:t>–</w:t>
      </w:r>
      <w:r>
        <w:rPr>
          <w:lang w:val="en-US"/>
        </w:rPr>
        <w:t xml:space="preserve"> </w:t>
      </w:r>
      <w:r w:rsidR="002C46B2">
        <w:rPr>
          <w:lang w:val="en-US"/>
        </w:rPr>
        <w:t xml:space="preserve">a delegate that </w:t>
      </w:r>
      <w:r w:rsidR="00FB4223">
        <w:rPr>
          <w:lang w:val="en-US"/>
        </w:rPr>
        <w:t>checks who has joined and left the room.</w:t>
      </w:r>
    </w:p>
    <w:p w:rsidR="00FB4223" w:rsidRDefault="00FB4223" w:rsidP="00302F54">
      <w:pPr>
        <w:pStyle w:val="af0"/>
        <w:numPr>
          <w:ilvl w:val="0"/>
          <w:numId w:val="3"/>
        </w:numPr>
        <w:rPr>
          <w:lang w:val="en-US"/>
        </w:rPr>
      </w:pPr>
      <w:r>
        <w:rPr>
          <w:lang w:val="en-US"/>
        </w:rPr>
        <w:t>Determinelandlord – a delegate that determines the landlord for the round of the game.</w:t>
      </w:r>
    </w:p>
    <w:p w:rsidR="00FB4223" w:rsidRDefault="00FB4223" w:rsidP="00302F54">
      <w:pPr>
        <w:pStyle w:val="af0"/>
        <w:numPr>
          <w:ilvl w:val="0"/>
          <w:numId w:val="3"/>
        </w:numPr>
        <w:rPr>
          <w:lang w:val="en-US"/>
        </w:rPr>
      </w:pPr>
      <w:r>
        <w:rPr>
          <w:lang w:val="en-US"/>
        </w:rPr>
        <w:t>UpdateLandlordCard – updates the landlord’s hand.</w:t>
      </w:r>
    </w:p>
    <w:p w:rsidR="00FB4223" w:rsidRPr="00302F54" w:rsidRDefault="00FB4223" w:rsidP="00302F54">
      <w:pPr>
        <w:pStyle w:val="af0"/>
        <w:numPr>
          <w:ilvl w:val="0"/>
          <w:numId w:val="3"/>
        </w:numPr>
        <w:rPr>
          <w:lang w:val="en-US"/>
        </w:rPr>
      </w:pPr>
    </w:p>
    <w:p w:rsidR="000310B4" w:rsidRDefault="000310B4" w:rsidP="000310B4">
      <w:pPr>
        <w:pStyle w:val="3"/>
        <w:rPr>
          <w:lang w:val="en-US"/>
        </w:rPr>
      </w:pPr>
      <w:bookmarkStart w:id="6" w:name="_Toc466829712"/>
      <w:r>
        <w:rPr>
          <w:lang w:val="en-US"/>
        </w:rPr>
        <w:t>Player</w:t>
      </w:r>
      <w:bookmarkEnd w:id="6"/>
    </w:p>
    <w:p w:rsidR="0026568D" w:rsidRDefault="0026568D" w:rsidP="0026568D">
      <w:pPr>
        <w:rPr>
          <w:lang w:val="en-US"/>
        </w:rPr>
      </w:pPr>
      <w:r>
        <w:rPr>
          <w:lang w:val="en-US"/>
        </w:rPr>
        <w:t>This class represents the user while in game as part of the room he is currently in.</w:t>
      </w:r>
    </w:p>
    <w:p w:rsidR="0026568D" w:rsidRDefault="00666BA4" w:rsidP="0026568D">
      <w:pPr>
        <w:pStyle w:val="af0"/>
        <w:numPr>
          <w:ilvl w:val="0"/>
          <w:numId w:val="4"/>
        </w:numPr>
        <w:rPr>
          <w:lang w:val="en-US"/>
        </w:rPr>
      </w:pPr>
      <w:r>
        <w:rPr>
          <w:lang w:val="en-US"/>
        </w:rPr>
        <w:t>Account – the account bound to this player on login.</w:t>
      </w:r>
    </w:p>
    <w:p w:rsidR="00666BA4" w:rsidRDefault="00666BA4" w:rsidP="0026568D">
      <w:pPr>
        <w:pStyle w:val="af0"/>
        <w:numPr>
          <w:ilvl w:val="0"/>
          <w:numId w:val="4"/>
        </w:numPr>
        <w:rPr>
          <w:lang w:val="en-US"/>
        </w:rPr>
      </w:pPr>
      <w:r>
        <w:rPr>
          <w:lang w:val="en-US"/>
        </w:rPr>
        <w:t>Left cards – a list of cards that are left in the player’s hand.</w:t>
      </w:r>
    </w:p>
    <w:p w:rsidR="00666BA4" w:rsidRDefault="00666BA4" w:rsidP="0026568D">
      <w:pPr>
        <w:pStyle w:val="af0"/>
        <w:numPr>
          <w:ilvl w:val="0"/>
          <w:numId w:val="4"/>
        </w:numPr>
        <w:rPr>
          <w:lang w:val="en-US"/>
        </w:rPr>
      </w:pPr>
      <w:r>
        <w:rPr>
          <w:lang w:val="en-US"/>
        </w:rPr>
        <w:t>LastCards – the last played hand by the player.</w:t>
      </w:r>
    </w:p>
    <w:p w:rsidR="00666BA4" w:rsidRDefault="00666BA4" w:rsidP="0026568D">
      <w:pPr>
        <w:pStyle w:val="af0"/>
        <w:numPr>
          <w:ilvl w:val="0"/>
          <w:numId w:val="4"/>
        </w:numPr>
        <w:rPr>
          <w:lang w:val="en-US"/>
        </w:rPr>
      </w:pPr>
      <w:r>
        <w:rPr>
          <w:lang w:val="en-US"/>
        </w:rPr>
        <w:t>Previous player – the player that is supposed to play before the player object.</w:t>
      </w:r>
    </w:p>
    <w:p w:rsidR="00666BA4" w:rsidRDefault="00666BA4" w:rsidP="0026568D">
      <w:pPr>
        <w:pStyle w:val="af0"/>
        <w:numPr>
          <w:ilvl w:val="0"/>
          <w:numId w:val="4"/>
        </w:numPr>
        <w:rPr>
          <w:lang w:val="en-US"/>
        </w:rPr>
      </w:pPr>
      <w:r>
        <w:rPr>
          <w:lang w:val="en-US"/>
        </w:rPr>
        <w:lastRenderedPageBreak/>
        <w:t>Next player – the player that is supposed to play after our player object.</w:t>
      </w:r>
    </w:p>
    <w:p w:rsidR="00666BA4" w:rsidRPr="0026568D" w:rsidRDefault="00666BA4" w:rsidP="0026568D">
      <w:pPr>
        <w:pStyle w:val="af0"/>
        <w:numPr>
          <w:ilvl w:val="0"/>
          <w:numId w:val="4"/>
        </w:numPr>
        <w:rPr>
          <w:lang w:val="en-US"/>
        </w:rPr>
      </w:pPr>
      <w:r>
        <w:rPr>
          <w:lang w:val="en-US"/>
        </w:rPr>
        <w:t xml:space="preserve">isFreeGiver </w:t>
      </w:r>
      <w:r w:rsidR="00E97775">
        <w:rPr>
          <w:lang w:val="en-US"/>
        </w:rPr>
        <w:t>–</w:t>
      </w:r>
      <w:r>
        <w:rPr>
          <w:lang w:val="en-US"/>
        </w:rPr>
        <w:t xml:space="preserve"> </w:t>
      </w:r>
      <w:r w:rsidR="00E97775">
        <w:rPr>
          <w:lang w:val="en-US"/>
        </w:rPr>
        <w:t>whether this player is free to give any cards, which means his last given cards combination cannot be beaten by other players.</w:t>
      </w:r>
    </w:p>
    <w:p w:rsidR="000310B4" w:rsidRDefault="000310B4" w:rsidP="000310B4">
      <w:pPr>
        <w:pStyle w:val="3"/>
        <w:rPr>
          <w:lang w:val="en-US"/>
        </w:rPr>
      </w:pPr>
      <w:bookmarkStart w:id="7" w:name="_Toc466829713"/>
      <w:r>
        <w:rPr>
          <w:lang w:val="en-US"/>
        </w:rPr>
        <w:t>ValidCombination</w:t>
      </w:r>
      <w:bookmarkEnd w:id="7"/>
    </w:p>
    <w:p w:rsidR="0013462B" w:rsidRPr="0013462B" w:rsidRDefault="0013462B" w:rsidP="0013462B">
      <w:pPr>
        <w:rPr>
          <w:lang w:val="en-US"/>
        </w:rPr>
      </w:pPr>
      <w:r>
        <w:rPr>
          <w:lang w:val="en-US"/>
        </w:rPr>
        <w:t xml:space="preserve">This class has functions that validate the hand chosen by the player to be given on the table. Most of the functions </w:t>
      </w:r>
      <w:r w:rsidR="00CF43F2">
        <w:rPr>
          <w:lang w:val="en-US"/>
        </w:rPr>
        <w:t>are just Boolean functions that check whether the hand is one of the specified possible combinations.</w:t>
      </w:r>
    </w:p>
    <w:p w:rsidR="000310B4" w:rsidRDefault="000310B4" w:rsidP="000310B4">
      <w:pPr>
        <w:pStyle w:val="3"/>
        <w:rPr>
          <w:lang w:val="en-US"/>
        </w:rPr>
      </w:pPr>
      <w:bookmarkStart w:id="8" w:name="_Toc466829714"/>
      <w:r>
        <w:rPr>
          <w:lang w:val="en-US"/>
        </w:rPr>
        <w:t>ValidComparison</w:t>
      </w:r>
      <w:bookmarkEnd w:id="8"/>
    </w:p>
    <w:p w:rsidR="000310B4" w:rsidRDefault="000310B4" w:rsidP="000310B4">
      <w:pPr>
        <w:pStyle w:val="3"/>
        <w:rPr>
          <w:lang w:val="en-US"/>
        </w:rPr>
      </w:pPr>
      <w:bookmarkStart w:id="9" w:name="_Toc466829715"/>
      <w:r>
        <w:rPr>
          <w:lang w:val="en-US"/>
        </w:rPr>
        <w:t>DBHelper</w:t>
      </w:r>
      <w:bookmarkEnd w:id="9"/>
    </w:p>
    <w:p w:rsidR="00FB4223" w:rsidRDefault="00FB4223" w:rsidP="00FB4223">
      <w:pPr>
        <w:rPr>
          <w:lang w:val="en-US"/>
        </w:rPr>
      </w:pPr>
      <w:r>
        <w:rPr>
          <w:lang w:val="en-US"/>
        </w:rPr>
        <w:t>This class is purely devoted to connecting the server side to the database and communicate with it.</w:t>
      </w:r>
    </w:p>
    <w:p w:rsidR="00FB4223" w:rsidRDefault="00FB4223" w:rsidP="00FB4223">
      <w:pPr>
        <w:pStyle w:val="af0"/>
        <w:numPr>
          <w:ilvl w:val="0"/>
          <w:numId w:val="6"/>
        </w:numPr>
        <w:rPr>
          <w:lang w:val="en-US"/>
        </w:rPr>
      </w:pPr>
      <w:r>
        <w:rPr>
          <w:lang w:val="en-US"/>
        </w:rPr>
        <w:t>Register – adds a new account to the database based on user input.</w:t>
      </w:r>
    </w:p>
    <w:p w:rsidR="00FB4223" w:rsidRDefault="00FB4223" w:rsidP="00FB4223">
      <w:pPr>
        <w:pStyle w:val="af0"/>
        <w:numPr>
          <w:ilvl w:val="0"/>
          <w:numId w:val="6"/>
        </w:numPr>
        <w:rPr>
          <w:lang w:val="en-US"/>
        </w:rPr>
      </w:pPr>
      <w:r>
        <w:rPr>
          <w:lang w:val="en-US"/>
        </w:rPr>
        <w:t>Validate – checks login information for the user.</w:t>
      </w:r>
    </w:p>
    <w:p w:rsidR="00FB4223" w:rsidRDefault="00FB4223" w:rsidP="00FB4223">
      <w:pPr>
        <w:pStyle w:val="af0"/>
        <w:numPr>
          <w:ilvl w:val="0"/>
          <w:numId w:val="6"/>
        </w:numPr>
        <w:rPr>
          <w:lang w:val="en-US"/>
        </w:rPr>
      </w:pPr>
      <w:r>
        <w:rPr>
          <w:lang w:val="en-US"/>
        </w:rPr>
        <w:t>Quit – changes user login status when he leaves.</w:t>
      </w:r>
    </w:p>
    <w:p w:rsidR="00BF1FB8" w:rsidRDefault="00BF1FB8" w:rsidP="00BF1FB8">
      <w:pPr>
        <w:pStyle w:val="3"/>
        <w:rPr>
          <w:lang w:val="en-US"/>
        </w:rPr>
      </w:pPr>
      <w:bookmarkStart w:id="10" w:name="_Toc466829716"/>
      <w:r>
        <w:rPr>
          <w:lang w:val="en-US"/>
        </w:rPr>
        <w:t>CDoudizhuService</w:t>
      </w:r>
      <w:bookmarkEnd w:id="10"/>
    </w:p>
    <w:p w:rsidR="00BF1FB8" w:rsidRDefault="00226153" w:rsidP="00BF1FB8">
      <w:pPr>
        <w:rPr>
          <w:lang w:val="en-US"/>
        </w:rPr>
      </w:pPr>
      <w:r>
        <w:rPr>
          <w:lang w:val="en-US"/>
        </w:rPr>
        <w:t>The Service is the core of the server side as it implements all the functionalities inside the following interfaces:</w:t>
      </w:r>
    </w:p>
    <w:p w:rsidR="00226153" w:rsidRDefault="00226153" w:rsidP="005E2052">
      <w:pPr>
        <w:pStyle w:val="af0"/>
        <w:numPr>
          <w:ilvl w:val="0"/>
          <w:numId w:val="7"/>
        </w:numPr>
        <w:rPr>
          <w:lang w:val="en-US"/>
        </w:rPr>
      </w:pPr>
      <w:r w:rsidRPr="00226153">
        <w:rPr>
          <w:lang w:val="en-US"/>
        </w:rPr>
        <w:t>IDoudizhuService</w:t>
      </w:r>
      <w:r w:rsidR="00AA1F3D">
        <w:rPr>
          <w:lang w:val="en-US"/>
        </w:rPr>
        <w:t xml:space="preserve"> – responsible for main functionalities.</w:t>
      </w:r>
    </w:p>
    <w:p w:rsidR="00226153" w:rsidRDefault="00226153" w:rsidP="005E2052">
      <w:pPr>
        <w:pStyle w:val="af0"/>
        <w:numPr>
          <w:ilvl w:val="0"/>
          <w:numId w:val="7"/>
        </w:numPr>
        <w:rPr>
          <w:lang w:val="en-US"/>
        </w:rPr>
      </w:pPr>
      <w:r>
        <w:rPr>
          <w:lang w:val="en-US"/>
        </w:rPr>
        <w:t>ILoadLobby</w:t>
      </w:r>
      <w:r w:rsidR="00AA1F3D">
        <w:rPr>
          <w:lang w:val="en-US"/>
        </w:rPr>
        <w:t xml:space="preserve"> </w:t>
      </w:r>
      <w:r w:rsidR="008C1E50">
        <w:rPr>
          <w:lang w:val="en-US"/>
        </w:rPr>
        <w:t>–</w:t>
      </w:r>
      <w:r w:rsidR="00AA1F3D">
        <w:rPr>
          <w:lang w:val="en-US"/>
        </w:rPr>
        <w:t xml:space="preserve"> </w:t>
      </w:r>
      <w:r w:rsidR="008C1E50">
        <w:rPr>
          <w:lang w:val="en-US"/>
        </w:rPr>
        <w:t xml:space="preserve">Load all the players in the lobby, including their usernames and </w:t>
      </w:r>
      <w:r w:rsidR="00137A31">
        <w:rPr>
          <w:lang w:val="en-US"/>
        </w:rPr>
        <w:t>status (</w:t>
      </w:r>
      <w:r w:rsidR="008C1E50">
        <w:rPr>
          <w:lang w:val="en-US"/>
        </w:rPr>
        <w:t>ready or not).</w:t>
      </w:r>
    </w:p>
    <w:p w:rsidR="00226153" w:rsidRDefault="00226153" w:rsidP="005E2052">
      <w:pPr>
        <w:pStyle w:val="af0"/>
        <w:numPr>
          <w:ilvl w:val="0"/>
          <w:numId w:val="7"/>
        </w:numPr>
        <w:rPr>
          <w:lang w:val="en-US"/>
        </w:rPr>
      </w:pPr>
      <w:r>
        <w:rPr>
          <w:lang w:val="en-US"/>
        </w:rPr>
        <w:t>ISetCancelPlayerReady</w:t>
      </w:r>
      <w:r w:rsidR="00AA1F3D">
        <w:rPr>
          <w:lang w:val="en-US"/>
        </w:rPr>
        <w:t xml:space="preserve"> – subscribe and unsubscribe methods for player ready functionality.</w:t>
      </w:r>
    </w:p>
    <w:p w:rsidR="00226153" w:rsidRDefault="00226153" w:rsidP="005E2052">
      <w:pPr>
        <w:pStyle w:val="af0"/>
        <w:numPr>
          <w:ilvl w:val="0"/>
          <w:numId w:val="7"/>
        </w:numPr>
        <w:rPr>
          <w:lang w:val="en-US"/>
        </w:rPr>
      </w:pPr>
      <w:r>
        <w:rPr>
          <w:lang w:val="en-US"/>
        </w:rPr>
        <w:t>IPlayerJoinLeaveRoom</w:t>
      </w:r>
      <w:r w:rsidR="00AA1F3D">
        <w:rPr>
          <w:lang w:val="en-US"/>
        </w:rPr>
        <w:t xml:space="preserve"> – subscribe and unsubscribe methods for joining and leaving of players.</w:t>
      </w:r>
    </w:p>
    <w:p w:rsidR="00226153" w:rsidRDefault="00226153" w:rsidP="005E2052">
      <w:pPr>
        <w:pStyle w:val="af0"/>
        <w:numPr>
          <w:ilvl w:val="0"/>
          <w:numId w:val="7"/>
        </w:numPr>
        <w:rPr>
          <w:lang w:val="en-US"/>
        </w:rPr>
      </w:pPr>
      <w:r>
        <w:rPr>
          <w:lang w:val="en-US"/>
        </w:rPr>
        <w:t>IStartGame</w:t>
      </w:r>
      <w:r w:rsidR="00AA1F3D">
        <w:rPr>
          <w:lang w:val="en-US"/>
        </w:rPr>
        <w:t xml:space="preserve"> – subscribe and unsubscribe methods for the game room.</w:t>
      </w:r>
    </w:p>
    <w:p w:rsidR="00226153" w:rsidRDefault="00226153" w:rsidP="005E2052">
      <w:pPr>
        <w:pStyle w:val="af0"/>
        <w:numPr>
          <w:ilvl w:val="0"/>
          <w:numId w:val="7"/>
        </w:numPr>
        <w:rPr>
          <w:lang w:val="en-US"/>
        </w:rPr>
      </w:pPr>
      <w:r>
        <w:rPr>
          <w:lang w:val="en-US"/>
        </w:rPr>
        <w:t>IDetermineLandlord</w:t>
      </w:r>
      <w:r w:rsidR="00AA1F3D">
        <w:rPr>
          <w:lang w:val="en-US"/>
        </w:rPr>
        <w:t xml:space="preserve"> – subscribe and unsubscribe methods for determining the landlord.</w:t>
      </w:r>
    </w:p>
    <w:p w:rsidR="00226153" w:rsidRDefault="00226153" w:rsidP="005E2052">
      <w:pPr>
        <w:pStyle w:val="af0"/>
        <w:numPr>
          <w:ilvl w:val="0"/>
          <w:numId w:val="7"/>
        </w:numPr>
        <w:rPr>
          <w:lang w:val="en-US"/>
        </w:rPr>
      </w:pPr>
      <w:r>
        <w:rPr>
          <w:lang w:val="en-US"/>
        </w:rPr>
        <w:t>IUpdateGame</w:t>
      </w:r>
      <w:r w:rsidR="00AA1F3D">
        <w:rPr>
          <w:lang w:val="en-US"/>
        </w:rPr>
        <w:t xml:space="preserve"> </w:t>
      </w:r>
      <w:r w:rsidR="00137A31">
        <w:rPr>
          <w:lang w:val="en-US"/>
        </w:rPr>
        <w:t>–</w:t>
      </w:r>
      <w:r w:rsidR="00AA1F3D">
        <w:rPr>
          <w:lang w:val="en-US"/>
        </w:rPr>
        <w:t xml:space="preserve"> </w:t>
      </w:r>
      <w:r w:rsidR="00137A31">
        <w:rPr>
          <w:lang w:val="en-US"/>
        </w:rPr>
        <w:t>update the current game, this will be called after some player gives cards.</w:t>
      </w:r>
    </w:p>
    <w:p w:rsidR="00226153" w:rsidRDefault="00226153" w:rsidP="005E2052">
      <w:pPr>
        <w:pStyle w:val="af0"/>
        <w:numPr>
          <w:ilvl w:val="0"/>
          <w:numId w:val="7"/>
        </w:numPr>
        <w:rPr>
          <w:lang w:val="en-US"/>
        </w:rPr>
      </w:pPr>
      <w:r>
        <w:rPr>
          <w:lang w:val="en-US"/>
        </w:rPr>
        <w:t>ITimeCounterDown</w:t>
      </w:r>
      <w:r w:rsidR="00137A31">
        <w:rPr>
          <w:lang w:val="en-US"/>
        </w:rPr>
        <w:t xml:space="preserve"> – timer for calling landlord or giving cards. If a player fails to call landlord or give cards, he/she will be automatically passed.</w:t>
      </w:r>
    </w:p>
    <w:p w:rsidR="00226153" w:rsidRDefault="00226153" w:rsidP="005E2052">
      <w:pPr>
        <w:pStyle w:val="af0"/>
        <w:numPr>
          <w:ilvl w:val="0"/>
          <w:numId w:val="7"/>
        </w:numPr>
        <w:rPr>
          <w:lang w:val="en-US"/>
        </w:rPr>
      </w:pPr>
      <w:r>
        <w:rPr>
          <w:lang w:val="en-US"/>
        </w:rPr>
        <w:t>IGameOver</w:t>
      </w:r>
      <w:r w:rsidR="00137A31">
        <w:rPr>
          <w:lang w:val="en-US"/>
        </w:rPr>
        <w:t xml:space="preserve"> – update game information. This will be called when a game is finished and will give the results to clients.</w:t>
      </w:r>
    </w:p>
    <w:p w:rsidR="00226153" w:rsidRDefault="00226153" w:rsidP="005E2052">
      <w:pPr>
        <w:pStyle w:val="af0"/>
        <w:numPr>
          <w:ilvl w:val="0"/>
          <w:numId w:val="7"/>
        </w:numPr>
        <w:rPr>
          <w:lang w:val="en-US"/>
        </w:rPr>
      </w:pPr>
      <w:r>
        <w:rPr>
          <w:lang w:val="en-US"/>
        </w:rPr>
        <w:t>IUpdateLandlordCard</w:t>
      </w:r>
      <w:r w:rsidR="00137A31">
        <w:rPr>
          <w:lang w:val="en-US"/>
        </w:rPr>
        <w:t xml:space="preserve"> – update the landlords’ cards. When landlord is decided, he/she will gets 3 extra cards, this function is used to insert that three cards to the landlords’ hand cards. </w:t>
      </w:r>
    </w:p>
    <w:p w:rsidR="00226153" w:rsidRDefault="00226153" w:rsidP="005E2052">
      <w:pPr>
        <w:pStyle w:val="af0"/>
        <w:numPr>
          <w:ilvl w:val="0"/>
          <w:numId w:val="7"/>
        </w:numPr>
        <w:rPr>
          <w:lang w:val="en-US"/>
        </w:rPr>
      </w:pPr>
      <w:r>
        <w:rPr>
          <w:lang w:val="en-US"/>
        </w:rPr>
        <w:t>IUpdateChatter</w:t>
      </w:r>
      <w:r w:rsidR="006A3031">
        <w:rPr>
          <w:lang w:val="en-US"/>
        </w:rPr>
        <w:t xml:space="preserve"> – for the chatting function.</w:t>
      </w:r>
      <w:r w:rsidR="00CD26CA">
        <w:rPr>
          <w:lang w:val="en-US"/>
        </w:rPr>
        <w:t xml:space="preserve"> Update </w:t>
      </w:r>
      <w:r w:rsidR="00C66FE8">
        <w:rPr>
          <w:lang w:val="en-US"/>
        </w:rPr>
        <w:t>the chatting message.</w:t>
      </w:r>
    </w:p>
    <w:p w:rsidR="00226153" w:rsidRDefault="00F5280E" w:rsidP="00F5280E">
      <w:pPr>
        <w:pStyle w:val="3"/>
        <w:rPr>
          <w:lang w:val="en-US"/>
        </w:rPr>
      </w:pPr>
      <w:bookmarkStart w:id="11" w:name="_Toc466829717"/>
      <w:r>
        <w:rPr>
          <w:lang w:val="en-US"/>
        </w:rPr>
        <w:t>IDoudizhuService</w:t>
      </w:r>
      <w:bookmarkEnd w:id="11"/>
    </w:p>
    <w:p w:rsidR="00F5280E" w:rsidRDefault="00F5280E" w:rsidP="00F5280E">
      <w:pPr>
        <w:rPr>
          <w:lang w:val="en-US"/>
        </w:rPr>
      </w:pPr>
      <w:r>
        <w:rPr>
          <w:lang w:val="en-US"/>
        </w:rPr>
        <w:t>The most important interface that takes care of the basic operations of the game.</w:t>
      </w:r>
    </w:p>
    <w:p w:rsidR="00F5280E" w:rsidRDefault="00F5280E" w:rsidP="00F5280E">
      <w:pPr>
        <w:pStyle w:val="af0"/>
        <w:numPr>
          <w:ilvl w:val="0"/>
          <w:numId w:val="8"/>
        </w:numPr>
        <w:rPr>
          <w:lang w:val="en-US"/>
        </w:rPr>
      </w:pPr>
      <w:r>
        <w:rPr>
          <w:lang w:val="en-US"/>
        </w:rPr>
        <w:t>Login – logins the user with an existing account.</w:t>
      </w:r>
    </w:p>
    <w:p w:rsidR="00F5280E" w:rsidRDefault="00F5280E" w:rsidP="00F5280E">
      <w:pPr>
        <w:pStyle w:val="af0"/>
        <w:numPr>
          <w:ilvl w:val="0"/>
          <w:numId w:val="8"/>
        </w:numPr>
        <w:rPr>
          <w:lang w:val="en-US"/>
        </w:rPr>
      </w:pPr>
      <w:r>
        <w:rPr>
          <w:lang w:val="en-US"/>
        </w:rPr>
        <w:t>Register – creates a new account on the database.</w:t>
      </w:r>
    </w:p>
    <w:p w:rsidR="00F5280E" w:rsidRDefault="00F5280E" w:rsidP="00F5280E">
      <w:pPr>
        <w:pStyle w:val="af0"/>
        <w:numPr>
          <w:ilvl w:val="0"/>
          <w:numId w:val="8"/>
        </w:numPr>
        <w:rPr>
          <w:lang w:val="en-US"/>
        </w:rPr>
      </w:pPr>
      <w:r>
        <w:rPr>
          <w:lang w:val="en-US"/>
        </w:rPr>
        <w:t>Logout –logs the player out of the game.</w:t>
      </w:r>
    </w:p>
    <w:p w:rsidR="00F5280E" w:rsidRDefault="008A04C6" w:rsidP="00F5280E">
      <w:pPr>
        <w:pStyle w:val="af0"/>
        <w:numPr>
          <w:ilvl w:val="0"/>
          <w:numId w:val="8"/>
        </w:numPr>
        <w:rPr>
          <w:lang w:val="en-US"/>
        </w:rPr>
      </w:pPr>
      <w:r>
        <w:rPr>
          <w:lang w:val="en-US"/>
        </w:rPr>
        <w:t>getPlayerByUsername – gets the player by his specified username.</w:t>
      </w:r>
    </w:p>
    <w:p w:rsidR="008A04C6" w:rsidRDefault="008A04C6" w:rsidP="00F5280E">
      <w:pPr>
        <w:pStyle w:val="af0"/>
        <w:numPr>
          <w:ilvl w:val="0"/>
          <w:numId w:val="8"/>
        </w:numPr>
        <w:rPr>
          <w:lang w:val="en-US"/>
        </w:rPr>
      </w:pPr>
      <w:r>
        <w:rPr>
          <w:lang w:val="en-US"/>
        </w:rPr>
        <w:t xml:space="preserve">GetBetNumber – </w:t>
      </w:r>
      <w:r w:rsidR="00E839B9">
        <w:rPr>
          <w:lang w:val="en-US"/>
        </w:rPr>
        <w:t>return the bet number of the game. (1, 2, 4, 8 …)</w:t>
      </w:r>
      <w:r w:rsidR="006B06D2">
        <w:rPr>
          <w:lang w:val="en-US"/>
        </w:rPr>
        <w:t>,</w:t>
      </w:r>
      <w:r w:rsidR="00E839B9" w:rsidRPr="00E839B9">
        <w:rPr>
          <w:lang w:val="en-US"/>
        </w:rPr>
        <w:t xml:space="preserve"> </w:t>
      </w:r>
      <w:r w:rsidR="00E839B9">
        <w:rPr>
          <w:lang w:val="en-US"/>
        </w:rPr>
        <w:t>if some player win</w:t>
      </w:r>
      <w:r w:rsidR="00E839B9">
        <w:rPr>
          <w:lang w:val="en-US"/>
        </w:rPr>
        <w:t>s</w:t>
      </w:r>
      <w:r w:rsidR="00E839B9">
        <w:rPr>
          <w:lang w:val="en-US"/>
        </w:rPr>
        <w:t>, he/she will earn bet number*base score credits.</w:t>
      </w:r>
    </w:p>
    <w:p w:rsidR="008A04C6" w:rsidRDefault="008A04C6" w:rsidP="00F5280E">
      <w:pPr>
        <w:pStyle w:val="af0"/>
        <w:numPr>
          <w:ilvl w:val="0"/>
          <w:numId w:val="8"/>
        </w:numPr>
        <w:rPr>
          <w:lang w:val="en-US"/>
        </w:rPr>
      </w:pPr>
      <w:r>
        <w:rPr>
          <w:lang w:val="en-US"/>
        </w:rPr>
        <w:t xml:space="preserve">GetBaseScore – </w:t>
      </w:r>
      <w:r w:rsidR="00E839B9">
        <w:rPr>
          <w:lang w:val="en-US"/>
        </w:rPr>
        <w:t>return the base score of the game. (100, 200, 300 …)</w:t>
      </w:r>
      <w:r w:rsidR="006B06D2">
        <w:rPr>
          <w:lang w:val="en-US"/>
        </w:rPr>
        <w:t>,</w:t>
      </w:r>
      <w:r w:rsidR="00E839B9">
        <w:rPr>
          <w:lang w:val="en-US"/>
        </w:rPr>
        <w:t xml:space="preserve"> if some player wins, he/she will earn bet number*base score credits.</w:t>
      </w:r>
    </w:p>
    <w:p w:rsidR="008A04C6" w:rsidRDefault="008A04C6" w:rsidP="00F5280E">
      <w:pPr>
        <w:pStyle w:val="af0"/>
        <w:numPr>
          <w:ilvl w:val="0"/>
          <w:numId w:val="8"/>
        </w:numPr>
        <w:rPr>
          <w:lang w:val="en-US"/>
        </w:rPr>
      </w:pPr>
      <w:r>
        <w:rPr>
          <w:lang w:val="en-US"/>
        </w:rPr>
        <w:t>CreateRoom – creates a new room inside the lobby which can be accessed by the players.</w:t>
      </w:r>
    </w:p>
    <w:p w:rsidR="008A04C6" w:rsidRDefault="008A04C6" w:rsidP="00F5280E">
      <w:pPr>
        <w:pStyle w:val="af0"/>
        <w:numPr>
          <w:ilvl w:val="0"/>
          <w:numId w:val="8"/>
        </w:numPr>
        <w:rPr>
          <w:lang w:val="en-US"/>
        </w:rPr>
      </w:pPr>
      <w:r>
        <w:rPr>
          <w:lang w:val="en-US"/>
        </w:rPr>
        <w:t>PlayerJoinRoom – allows a player to join a specified room by its number.</w:t>
      </w:r>
    </w:p>
    <w:p w:rsidR="008A04C6" w:rsidRDefault="008A04C6" w:rsidP="00F5280E">
      <w:pPr>
        <w:pStyle w:val="af0"/>
        <w:numPr>
          <w:ilvl w:val="0"/>
          <w:numId w:val="8"/>
        </w:numPr>
        <w:rPr>
          <w:lang w:val="en-US"/>
        </w:rPr>
      </w:pPr>
      <w:r>
        <w:rPr>
          <w:lang w:val="en-US"/>
        </w:rPr>
        <w:lastRenderedPageBreak/>
        <w:t>PlayerLeaveRoom – allows the player to leave the room if he wishes.</w:t>
      </w:r>
    </w:p>
    <w:p w:rsidR="008A04C6" w:rsidRDefault="008A04C6" w:rsidP="00F5280E">
      <w:pPr>
        <w:pStyle w:val="af0"/>
        <w:numPr>
          <w:ilvl w:val="0"/>
          <w:numId w:val="8"/>
        </w:numPr>
        <w:rPr>
          <w:lang w:val="en-US"/>
        </w:rPr>
      </w:pPr>
      <w:r>
        <w:rPr>
          <w:lang w:val="en-US"/>
        </w:rPr>
        <w:t>SetPlayerWait – Sets the player’s in-game status to waiting prior to the start of the game.</w:t>
      </w:r>
    </w:p>
    <w:p w:rsidR="008A04C6" w:rsidRDefault="008A04C6" w:rsidP="00F5280E">
      <w:pPr>
        <w:pStyle w:val="af0"/>
        <w:numPr>
          <w:ilvl w:val="0"/>
          <w:numId w:val="8"/>
        </w:numPr>
        <w:rPr>
          <w:lang w:val="en-US"/>
        </w:rPr>
      </w:pPr>
      <w:r>
        <w:rPr>
          <w:lang w:val="en-US"/>
        </w:rPr>
        <w:t>SetPlayerReady – sets the player’s in-game status to ready prior to the start of the game.</w:t>
      </w:r>
    </w:p>
    <w:p w:rsidR="008A04C6" w:rsidRDefault="008A04C6" w:rsidP="00F5280E">
      <w:pPr>
        <w:pStyle w:val="af0"/>
        <w:numPr>
          <w:ilvl w:val="0"/>
          <w:numId w:val="8"/>
        </w:numPr>
        <w:rPr>
          <w:lang w:val="en-US"/>
        </w:rPr>
      </w:pPr>
      <w:r>
        <w:rPr>
          <w:lang w:val="en-US"/>
        </w:rPr>
        <w:t>StartdetermineLandlord – determines the landlord for the current turn.</w:t>
      </w:r>
    </w:p>
    <w:p w:rsidR="008A04C6" w:rsidRDefault="008A04C6" w:rsidP="00F5280E">
      <w:pPr>
        <w:pStyle w:val="af0"/>
        <w:numPr>
          <w:ilvl w:val="0"/>
          <w:numId w:val="8"/>
        </w:numPr>
        <w:rPr>
          <w:lang w:val="en-US"/>
        </w:rPr>
      </w:pPr>
      <w:r>
        <w:rPr>
          <w:lang w:val="en-US"/>
        </w:rPr>
        <w:t>DetermineLandLord – determines whether the player is landlord or not.</w:t>
      </w:r>
    </w:p>
    <w:p w:rsidR="008A04C6" w:rsidRDefault="008A04C6" w:rsidP="00F5280E">
      <w:pPr>
        <w:pStyle w:val="af0"/>
        <w:numPr>
          <w:ilvl w:val="0"/>
          <w:numId w:val="8"/>
        </w:numPr>
        <w:rPr>
          <w:lang w:val="en-US"/>
        </w:rPr>
      </w:pPr>
      <w:r>
        <w:rPr>
          <w:lang w:val="en-US"/>
        </w:rPr>
        <w:t>GetLeftoverCards – returns a list of Card objects that need to be handed to the landlord after he has been determined.</w:t>
      </w:r>
    </w:p>
    <w:p w:rsidR="008A04C6" w:rsidRDefault="008A04C6" w:rsidP="00F5280E">
      <w:pPr>
        <w:pStyle w:val="af0"/>
        <w:numPr>
          <w:ilvl w:val="0"/>
          <w:numId w:val="8"/>
        </w:numPr>
        <w:rPr>
          <w:lang w:val="en-US"/>
        </w:rPr>
      </w:pPr>
      <w:r>
        <w:rPr>
          <w:lang w:val="en-US"/>
        </w:rPr>
        <w:t>ValidateCardsCombination – validates whether the current card combination selected is a valid one.</w:t>
      </w:r>
    </w:p>
    <w:p w:rsidR="008A04C6" w:rsidRDefault="008A04C6" w:rsidP="00F5280E">
      <w:pPr>
        <w:pStyle w:val="af0"/>
        <w:numPr>
          <w:ilvl w:val="0"/>
          <w:numId w:val="8"/>
        </w:numPr>
        <w:rPr>
          <w:lang w:val="en-US"/>
        </w:rPr>
      </w:pPr>
      <w:r>
        <w:rPr>
          <w:lang w:val="en-US"/>
        </w:rPr>
        <w:t xml:space="preserve">ValidateCardsComparison </w:t>
      </w:r>
      <w:r w:rsidR="00B66DD5">
        <w:rPr>
          <w:lang w:val="en-US"/>
        </w:rPr>
        <w:t>– validate</w:t>
      </w:r>
      <w:r w:rsidR="00A20981">
        <w:rPr>
          <w:lang w:val="en-US"/>
        </w:rPr>
        <w:t xml:space="preserve"> whether the current card combination selected is big enough to beat the current card combination of the game.</w:t>
      </w:r>
    </w:p>
    <w:p w:rsidR="008A04C6" w:rsidRDefault="008A04C6" w:rsidP="00F5280E">
      <w:pPr>
        <w:pStyle w:val="af0"/>
        <w:numPr>
          <w:ilvl w:val="0"/>
          <w:numId w:val="8"/>
        </w:numPr>
        <w:rPr>
          <w:lang w:val="en-US"/>
        </w:rPr>
      </w:pPr>
      <w:r>
        <w:rPr>
          <w:lang w:val="en-US"/>
        </w:rPr>
        <w:t>GiveHints – the computer will give the player a hint what he could play from his hand.</w:t>
      </w:r>
    </w:p>
    <w:p w:rsidR="008A04C6" w:rsidRDefault="008A04C6" w:rsidP="00F5280E">
      <w:pPr>
        <w:pStyle w:val="af0"/>
        <w:numPr>
          <w:ilvl w:val="0"/>
          <w:numId w:val="8"/>
        </w:numPr>
        <w:rPr>
          <w:lang w:val="en-US"/>
        </w:rPr>
      </w:pPr>
      <w:r>
        <w:rPr>
          <w:lang w:val="en-US"/>
        </w:rPr>
        <w:t>GiveCards – hands over cards to players.</w:t>
      </w:r>
    </w:p>
    <w:p w:rsidR="008A04C6" w:rsidRDefault="008A04C6" w:rsidP="00F5280E">
      <w:pPr>
        <w:pStyle w:val="af0"/>
        <w:numPr>
          <w:ilvl w:val="0"/>
          <w:numId w:val="8"/>
        </w:numPr>
        <w:rPr>
          <w:lang w:val="en-US"/>
        </w:rPr>
      </w:pPr>
      <w:r>
        <w:rPr>
          <w:lang w:val="en-US"/>
        </w:rPr>
        <w:t>SendMessage – allows the user to send an in-game message.</w:t>
      </w:r>
    </w:p>
    <w:p w:rsidR="008A04C6" w:rsidRDefault="008A04C6" w:rsidP="00F5280E">
      <w:pPr>
        <w:pStyle w:val="af0"/>
        <w:numPr>
          <w:ilvl w:val="0"/>
          <w:numId w:val="8"/>
        </w:numPr>
        <w:rPr>
          <w:lang w:val="en-US"/>
        </w:rPr>
      </w:pPr>
      <w:r>
        <w:rPr>
          <w:lang w:val="en-US"/>
        </w:rPr>
        <w:t>PlayerQuit – allows the player to quit the game and removes him from the list of active online players.</w:t>
      </w:r>
    </w:p>
    <w:p w:rsidR="00F5280E" w:rsidRDefault="008A04C6" w:rsidP="00F5280E">
      <w:pPr>
        <w:pStyle w:val="af0"/>
        <w:numPr>
          <w:ilvl w:val="0"/>
          <w:numId w:val="8"/>
        </w:numPr>
        <w:rPr>
          <w:lang w:val="en-US"/>
        </w:rPr>
      </w:pPr>
      <w:r>
        <w:rPr>
          <w:lang w:val="en-US"/>
        </w:rPr>
        <w:t>InGame – determines whether a room is currently playing or not.</w:t>
      </w:r>
    </w:p>
    <w:p w:rsidR="00AA1F3D" w:rsidRDefault="00AA1F3D" w:rsidP="00F5280E">
      <w:pPr>
        <w:pStyle w:val="af0"/>
        <w:numPr>
          <w:ilvl w:val="0"/>
          <w:numId w:val="8"/>
        </w:numPr>
        <w:rPr>
          <w:lang w:val="en-US"/>
        </w:rPr>
      </w:pPr>
      <w:r>
        <w:rPr>
          <w:lang w:val="en-US"/>
        </w:rPr>
        <w:t>LastGivenCardAudio –</w:t>
      </w:r>
      <w:r w:rsidR="00AD08BC">
        <w:rPr>
          <w:lang w:val="en-US"/>
        </w:rPr>
        <w:t xml:space="preserve"> this will return a string, which is the sound audio’s path. When some player makes some move, the program will give proper audio, and the server will use this function to find the correct audio.</w:t>
      </w:r>
      <w:r>
        <w:rPr>
          <w:lang w:val="en-US"/>
        </w:rPr>
        <w:t xml:space="preserve"> </w:t>
      </w:r>
    </w:p>
    <w:p w:rsidR="00AA1F3D" w:rsidRPr="00AA1F3D" w:rsidRDefault="00AA1F3D" w:rsidP="00AA1F3D">
      <w:pPr>
        <w:pStyle w:val="af0"/>
        <w:numPr>
          <w:ilvl w:val="0"/>
          <w:numId w:val="8"/>
        </w:numPr>
        <w:rPr>
          <w:lang w:val="en-US"/>
        </w:rPr>
      </w:pPr>
      <w:r>
        <w:rPr>
          <w:lang w:val="en-US"/>
        </w:rPr>
        <w:t xml:space="preserve">setCancelTuoguan – </w:t>
      </w:r>
      <w:r w:rsidR="00AD08BC">
        <w:rPr>
          <w:lang w:val="en-US"/>
        </w:rPr>
        <w:t>let the computer take over. (AI).</w:t>
      </w:r>
    </w:p>
    <w:p w:rsidR="008A3D0E" w:rsidRDefault="008A3D0E" w:rsidP="008A3D0E">
      <w:pPr>
        <w:pStyle w:val="3"/>
        <w:rPr>
          <w:lang w:val="en-US"/>
        </w:rPr>
      </w:pPr>
      <w:bookmarkStart w:id="12" w:name="_Toc466829718"/>
      <w:r>
        <w:rPr>
          <w:lang w:val="en-US"/>
        </w:rPr>
        <w:t>Callbacks</w:t>
      </w:r>
      <w:bookmarkEnd w:id="12"/>
    </w:p>
    <w:p w:rsidR="00B001ED" w:rsidRDefault="00B001ED" w:rsidP="00B001ED">
      <w:pPr>
        <w:rPr>
          <w:lang w:val="en-US"/>
        </w:rPr>
      </w:pPr>
      <w:r>
        <w:rPr>
          <w:lang w:val="en-US"/>
        </w:rPr>
        <w:t xml:space="preserve">There are a number of callbacks that are </w:t>
      </w:r>
      <w:r w:rsidR="00FB4223">
        <w:rPr>
          <w:lang w:val="en-US"/>
        </w:rPr>
        <w:t>later implemented on the client side and retu</w:t>
      </w:r>
      <w:r w:rsidR="00856902">
        <w:rPr>
          <w:lang w:val="en-US"/>
        </w:rPr>
        <w:t>rn feedback back to the players depending on which events they have been subscribed to.</w:t>
      </w:r>
    </w:p>
    <w:p w:rsidR="00FB4223" w:rsidRDefault="00FB4223" w:rsidP="00FB4223">
      <w:pPr>
        <w:pStyle w:val="af0"/>
        <w:numPr>
          <w:ilvl w:val="0"/>
          <w:numId w:val="5"/>
        </w:numPr>
        <w:rPr>
          <w:lang w:val="en-US"/>
        </w:rPr>
      </w:pPr>
      <w:r>
        <w:rPr>
          <w:lang w:val="en-US"/>
        </w:rPr>
        <w:t>I</w:t>
      </w:r>
      <w:r w:rsidR="00856902">
        <w:rPr>
          <w:lang w:val="en-US"/>
        </w:rPr>
        <w:t xml:space="preserve">LoadLobyCallback </w:t>
      </w:r>
      <w:r w:rsidR="00E81696">
        <w:rPr>
          <w:lang w:val="en-US"/>
        </w:rPr>
        <w:t>–</w:t>
      </w:r>
      <w:r w:rsidR="00856902">
        <w:rPr>
          <w:lang w:val="en-US"/>
        </w:rPr>
        <w:t xml:space="preserve"> </w:t>
      </w:r>
      <w:r w:rsidR="002D28DB">
        <w:rPr>
          <w:lang w:val="en-US"/>
        </w:rPr>
        <w:t>callback methods to update the lobby in the client side.</w:t>
      </w:r>
    </w:p>
    <w:p w:rsidR="0013462B" w:rsidRPr="0013462B" w:rsidRDefault="008F344A" w:rsidP="0013462B">
      <w:pPr>
        <w:pStyle w:val="af0"/>
        <w:numPr>
          <w:ilvl w:val="0"/>
          <w:numId w:val="5"/>
        </w:numPr>
        <w:rPr>
          <w:lang w:val="en-US"/>
        </w:rPr>
      </w:pPr>
      <w:r>
        <w:rPr>
          <w:lang w:val="en-US"/>
        </w:rPr>
        <w:t>ISetCancelPlayerReady</w:t>
      </w:r>
      <w:r w:rsidR="0013462B">
        <w:rPr>
          <w:lang w:val="en-US"/>
        </w:rPr>
        <w:t>Callback –</w:t>
      </w:r>
      <w:r w:rsidR="002D28DB">
        <w:rPr>
          <w:lang w:val="en-US"/>
        </w:rPr>
        <w:t>callback methods</w:t>
      </w:r>
      <w:r w:rsidR="002D28DB">
        <w:rPr>
          <w:lang w:val="en-US"/>
        </w:rPr>
        <w:t xml:space="preserve"> to update the game in the client side. When some player sets his/her status to ready, all players in that room will be informed.</w:t>
      </w:r>
    </w:p>
    <w:p w:rsidR="00692199" w:rsidRPr="002D28DB" w:rsidRDefault="008F344A" w:rsidP="002D28DB">
      <w:pPr>
        <w:pStyle w:val="af0"/>
        <w:numPr>
          <w:ilvl w:val="0"/>
          <w:numId w:val="5"/>
        </w:numPr>
        <w:rPr>
          <w:lang w:val="en-US"/>
        </w:rPr>
      </w:pPr>
      <w:r>
        <w:rPr>
          <w:lang w:val="en-US"/>
        </w:rPr>
        <w:t>IPlayerJoinLeaveRoomCallback –</w:t>
      </w:r>
      <w:r w:rsidR="002D28DB">
        <w:rPr>
          <w:lang w:val="en-US"/>
        </w:rPr>
        <w:t>callback methods to update the game in the client side. When some player</w:t>
      </w:r>
      <w:r w:rsidR="002D28DB">
        <w:rPr>
          <w:lang w:val="en-US"/>
        </w:rPr>
        <w:t xml:space="preserve"> leave/join a room,</w:t>
      </w:r>
      <w:r w:rsidR="002D28DB">
        <w:rPr>
          <w:lang w:val="en-US"/>
        </w:rPr>
        <w:t xml:space="preserve"> all players in that room will be informed.</w:t>
      </w:r>
    </w:p>
    <w:p w:rsidR="008F344A" w:rsidRPr="00853A27" w:rsidRDefault="008F344A" w:rsidP="00853A27">
      <w:pPr>
        <w:pStyle w:val="af0"/>
        <w:numPr>
          <w:ilvl w:val="0"/>
          <w:numId w:val="5"/>
        </w:numPr>
        <w:rPr>
          <w:lang w:val="en-US"/>
        </w:rPr>
      </w:pPr>
      <w:r>
        <w:rPr>
          <w:lang w:val="en-US"/>
        </w:rPr>
        <w:t>IStartGameCallback –</w:t>
      </w:r>
      <w:r w:rsidR="00853A27">
        <w:rPr>
          <w:lang w:val="en-US"/>
        </w:rPr>
        <w:t xml:space="preserve">callback methods to update the game in the client side. When </w:t>
      </w:r>
      <w:r w:rsidR="00853A27">
        <w:rPr>
          <w:lang w:val="en-US"/>
        </w:rPr>
        <w:t>all players in a room is ready, then game starts.</w:t>
      </w:r>
    </w:p>
    <w:p w:rsidR="008F344A" w:rsidRDefault="008F344A" w:rsidP="008F344A">
      <w:pPr>
        <w:pStyle w:val="af0"/>
        <w:numPr>
          <w:ilvl w:val="0"/>
          <w:numId w:val="5"/>
        </w:numPr>
        <w:rPr>
          <w:lang w:val="en-US"/>
        </w:rPr>
      </w:pPr>
      <w:r>
        <w:rPr>
          <w:lang w:val="en-US"/>
        </w:rPr>
        <w:t>ITimeCounterDownCallback –</w:t>
      </w:r>
      <w:r w:rsidR="00853A27">
        <w:rPr>
          <w:lang w:val="en-US"/>
        </w:rPr>
        <w:t>callback methods to update the game in the client side.</w:t>
      </w:r>
      <w:r w:rsidR="00853A27">
        <w:rPr>
          <w:lang w:val="en-US"/>
        </w:rPr>
        <w:t xml:space="preserve"> This will be used in 2 cases: 1. determining the landlord. 2. A player is trying to give some cards.</w:t>
      </w:r>
    </w:p>
    <w:p w:rsidR="00853A27" w:rsidRDefault="00853A27" w:rsidP="00853A27">
      <w:pPr>
        <w:pStyle w:val="af0"/>
        <w:rPr>
          <w:lang w:val="en-US"/>
        </w:rPr>
      </w:pPr>
      <w:r>
        <w:rPr>
          <w:lang w:val="en-US"/>
        </w:rPr>
        <w:t>Since these two function could take infinite time if we assume a player cannot make the decision or he/she intend to sabotage the game, the program will use a timer to prevent that.</w:t>
      </w:r>
    </w:p>
    <w:p w:rsidR="008F344A" w:rsidRDefault="008F344A" w:rsidP="008F344A">
      <w:pPr>
        <w:pStyle w:val="af0"/>
        <w:numPr>
          <w:ilvl w:val="0"/>
          <w:numId w:val="5"/>
        </w:numPr>
        <w:rPr>
          <w:lang w:val="en-US"/>
        </w:rPr>
      </w:pPr>
      <w:r>
        <w:rPr>
          <w:lang w:val="en-US"/>
        </w:rPr>
        <w:t>IUpdateChatterCallback –</w:t>
      </w:r>
      <w:r w:rsidR="00853A27">
        <w:rPr>
          <w:lang w:val="en-US"/>
        </w:rPr>
        <w:t>callback methods to update the game in the client side.</w:t>
      </w:r>
      <w:r w:rsidR="00853A27">
        <w:rPr>
          <w:lang w:val="en-US"/>
        </w:rPr>
        <w:t xml:space="preserve"> When some player sends a message, all players in that room will receive that message.</w:t>
      </w:r>
    </w:p>
    <w:p w:rsidR="008F344A" w:rsidRDefault="008F344A" w:rsidP="008F344A">
      <w:pPr>
        <w:pStyle w:val="af0"/>
        <w:numPr>
          <w:ilvl w:val="0"/>
          <w:numId w:val="5"/>
        </w:numPr>
        <w:rPr>
          <w:lang w:val="en-US"/>
        </w:rPr>
      </w:pPr>
      <w:r>
        <w:rPr>
          <w:lang w:val="en-US"/>
        </w:rPr>
        <w:t>IUpdateGameCallback –</w:t>
      </w:r>
      <w:r w:rsidR="00853A27">
        <w:rPr>
          <w:lang w:val="en-US"/>
        </w:rPr>
        <w:t xml:space="preserve"> </w:t>
      </w:r>
      <w:r w:rsidR="00853A27">
        <w:rPr>
          <w:lang w:val="en-US"/>
        </w:rPr>
        <w:t>callback methods to update the game in the client side.</w:t>
      </w:r>
      <w:r w:rsidR="00853A27">
        <w:rPr>
          <w:lang w:val="en-US"/>
        </w:rPr>
        <w:t xml:space="preserve"> When some player gives some cards, all players in that room will see what he/she gives.</w:t>
      </w:r>
    </w:p>
    <w:p w:rsidR="008F344A" w:rsidRDefault="008F344A" w:rsidP="008F344A">
      <w:pPr>
        <w:pStyle w:val="af0"/>
        <w:numPr>
          <w:ilvl w:val="0"/>
          <w:numId w:val="5"/>
        </w:numPr>
        <w:rPr>
          <w:lang w:val="en-US"/>
        </w:rPr>
      </w:pPr>
      <w:r>
        <w:rPr>
          <w:lang w:val="en-US"/>
        </w:rPr>
        <w:t>IUpdateLandlordCardCallback –</w:t>
      </w:r>
      <w:r w:rsidR="00D56DA1">
        <w:rPr>
          <w:lang w:val="en-US"/>
        </w:rPr>
        <w:t xml:space="preserve"> </w:t>
      </w:r>
      <w:r w:rsidR="00853A27">
        <w:rPr>
          <w:lang w:val="en-US"/>
        </w:rPr>
        <w:t>callback methods to update the game in the client side.</w:t>
      </w:r>
      <w:r w:rsidR="00853A27">
        <w:rPr>
          <w:lang w:val="en-US"/>
        </w:rPr>
        <w:t xml:space="preserve"> When the landlord is determined, all players need to know that.</w:t>
      </w:r>
    </w:p>
    <w:p w:rsidR="0013462B" w:rsidRPr="0013462B" w:rsidRDefault="0013462B" w:rsidP="0013462B">
      <w:pPr>
        <w:pStyle w:val="af0"/>
        <w:numPr>
          <w:ilvl w:val="0"/>
          <w:numId w:val="5"/>
        </w:numPr>
        <w:rPr>
          <w:lang w:val="en-US"/>
        </w:rPr>
      </w:pPr>
      <w:r>
        <w:rPr>
          <w:lang w:val="en-US"/>
        </w:rPr>
        <w:t>IGameOverCallback –</w:t>
      </w:r>
      <w:r w:rsidR="00D56DA1">
        <w:rPr>
          <w:lang w:val="en-US"/>
        </w:rPr>
        <w:t xml:space="preserve"> </w:t>
      </w:r>
      <w:bookmarkStart w:id="13" w:name="_GoBack"/>
      <w:bookmarkEnd w:id="13"/>
      <w:r w:rsidR="00853A27">
        <w:rPr>
          <w:lang w:val="en-US"/>
        </w:rPr>
        <w:t>callback methods to update the game in the client side.</w:t>
      </w:r>
      <w:r w:rsidR="00853A27">
        <w:rPr>
          <w:lang w:val="en-US"/>
        </w:rPr>
        <w:t xml:space="preserve"> When the game is over, all players will receive the result.</w:t>
      </w:r>
    </w:p>
    <w:p w:rsidR="002F661A" w:rsidRDefault="002F661A" w:rsidP="002F661A">
      <w:pPr>
        <w:pStyle w:val="2"/>
        <w:rPr>
          <w:lang w:val="en-US"/>
        </w:rPr>
      </w:pPr>
      <w:bookmarkStart w:id="14" w:name="_Toc466829719"/>
      <w:r>
        <w:rPr>
          <w:lang w:val="en-US"/>
        </w:rPr>
        <w:lastRenderedPageBreak/>
        <w:t>Client side</w:t>
      </w:r>
      <w:bookmarkEnd w:id="14"/>
    </w:p>
    <w:p w:rsidR="001C2022" w:rsidRDefault="001C2022" w:rsidP="001C2022">
      <w:pPr>
        <w:pStyle w:val="3"/>
        <w:rPr>
          <w:lang w:val="en-US"/>
        </w:rPr>
      </w:pPr>
      <w:bookmarkStart w:id="15" w:name="_Toc466829720"/>
      <w:r>
        <w:rPr>
          <w:lang w:val="en-US"/>
        </w:rPr>
        <w:t>Login</w:t>
      </w:r>
      <w:bookmarkEnd w:id="15"/>
    </w:p>
    <w:p w:rsidR="00F12D46" w:rsidRDefault="00F12D46" w:rsidP="00F12D46">
      <w:pPr>
        <w:rPr>
          <w:lang w:val="en-US"/>
        </w:rPr>
      </w:pPr>
      <w:r>
        <w:rPr>
          <w:lang w:val="en-US"/>
        </w:rPr>
        <w:t>The main form that opens once the application is ran. It will allow the user to login with an existing account and then redirect him to the main lobby. If the user still doesn’t have an account, he can choose to create one here.</w:t>
      </w:r>
    </w:p>
    <w:p w:rsidR="00F12D46" w:rsidRPr="00F12D46" w:rsidRDefault="00F12D46" w:rsidP="00F12D46">
      <w:pPr>
        <w:rPr>
          <w:lang w:val="en-US"/>
        </w:rPr>
      </w:pPr>
      <w:r>
        <w:rPr>
          <w:lang w:val="en-US"/>
        </w:rPr>
        <w:t>This form implements the callbacks that are connected to the</w:t>
      </w:r>
    </w:p>
    <w:p w:rsidR="001C2022" w:rsidRDefault="001C2022" w:rsidP="001C2022">
      <w:pPr>
        <w:pStyle w:val="3"/>
        <w:rPr>
          <w:lang w:val="en-US"/>
        </w:rPr>
      </w:pPr>
      <w:bookmarkStart w:id="16" w:name="_Toc466829721"/>
      <w:r>
        <w:rPr>
          <w:lang w:val="en-US"/>
        </w:rPr>
        <w:t>Lobby</w:t>
      </w:r>
      <w:bookmarkEnd w:id="16"/>
    </w:p>
    <w:p w:rsidR="0013462B" w:rsidRDefault="0013462B" w:rsidP="0013462B">
      <w:pPr>
        <w:rPr>
          <w:lang w:val="en-US"/>
        </w:rPr>
      </w:pPr>
      <w:r>
        <w:rPr>
          <w:lang w:val="en-US"/>
        </w:rPr>
        <w:t>The lobby is the form that is shown at the beginning when a user has logged in. In here the user can view all the current rooms he could join as well as check his information and converse with other online players.</w:t>
      </w:r>
    </w:p>
    <w:p w:rsidR="0013462B" w:rsidRPr="0013462B" w:rsidRDefault="0013462B" w:rsidP="0013462B">
      <w:pPr>
        <w:rPr>
          <w:lang w:val="en-US"/>
        </w:rPr>
      </w:pPr>
      <w:r>
        <w:rPr>
          <w:lang w:val="en-US"/>
        </w:rPr>
        <w:t>The Lobby Form implements the ILobbyUpdateCallback.</w:t>
      </w:r>
    </w:p>
    <w:p w:rsidR="001C2022" w:rsidRDefault="00F12D46" w:rsidP="001C2022">
      <w:pPr>
        <w:pStyle w:val="3"/>
        <w:rPr>
          <w:lang w:val="en-US"/>
        </w:rPr>
      </w:pPr>
      <w:bookmarkStart w:id="17" w:name="_Toc466829722"/>
      <w:r>
        <w:rPr>
          <w:lang w:val="en-US"/>
        </w:rPr>
        <w:t>Doudizhu</w:t>
      </w:r>
      <w:bookmarkEnd w:id="17"/>
    </w:p>
    <w:p w:rsidR="00F12D46" w:rsidRDefault="00F12D46" w:rsidP="00F12D46">
      <w:pPr>
        <w:rPr>
          <w:lang w:val="en-US"/>
        </w:rPr>
      </w:pPr>
      <w:r>
        <w:rPr>
          <w:lang w:val="en-US"/>
        </w:rPr>
        <w:t>This form concerns only the current game the user is playing. It will only be shown if a user is currently in-game.</w:t>
      </w:r>
    </w:p>
    <w:p w:rsidR="0013462B" w:rsidRPr="00F12D46" w:rsidRDefault="0013462B" w:rsidP="00F12D46">
      <w:pPr>
        <w:rPr>
          <w:lang w:val="en-US"/>
        </w:rPr>
      </w:pPr>
      <w:r>
        <w:rPr>
          <w:lang w:val="en-US"/>
        </w:rPr>
        <w:t>The Doudizhu form implements most of the callbacks that concern the game.</w:t>
      </w:r>
    </w:p>
    <w:p w:rsidR="002F661A" w:rsidRPr="002F661A" w:rsidRDefault="002F661A" w:rsidP="002F661A">
      <w:pPr>
        <w:pStyle w:val="2"/>
        <w:rPr>
          <w:lang w:val="en-US"/>
        </w:rPr>
      </w:pPr>
      <w:bookmarkStart w:id="18" w:name="_Toc466829723"/>
      <w:r>
        <w:rPr>
          <w:lang w:val="en-US"/>
        </w:rPr>
        <w:t>User interface</w:t>
      </w:r>
      <w:bookmarkEnd w:id="18"/>
    </w:p>
    <w:p w:rsidR="002F661A" w:rsidRPr="002F661A" w:rsidRDefault="002F661A" w:rsidP="002F661A">
      <w:pPr>
        <w:rPr>
          <w:lang w:val="en-US"/>
        </w:rPr>
      </w:pPr>
    </w:p>
    <w:sectPr w:rsidR="002F661A" w:rsidRPr="002F661A" w:rsidSect="00FD0A9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40E19"/>
    <w:multiLevelType w:val="hybridMultilevel"/>
    <w:tmpl w:val="FA729442"/>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1D7959FD"/>
    <w:multiLevelType w:val="hybridMultilevel"/>
    <w:tmpl w:val="FC10933A"/>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28D52B64"/>
    <w:multiLevelType w:val="hybridMultilevel"/>
    <w:tmpl w:val="9D46FF0C"/>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29654631"/>
    <w:multiLevelType w:val="hybridMultilevel"/>
    <w:tmpl w:val="34761F2E"/>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3CF3678E"/>
    <w:multiLevelType w:val="hybridMultilevel"/>
    <w:tmpl w:val="E118125E"/>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52555302"/>
    <w:multiLevelType w:val="hybridMultilevel"/>
    <w:tmpl w:val="25CA1B16"/>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58A04A0C"/>
    <w:multiLevelType w:val="hybridMultilevel"/>
    <w:tmpl w:val="EA90159A"/>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59C36A1C"/>
    <w:multiLevelType w:val="hybridMultilevel"/>
    <w:tmpl w:val="E2F46EF6"/>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2"/>
  </w:num>
  <w:num w:numId="4">
    <w:abstractNumId w:val="4"/>
  </w:num>
  <w:num w:numId="5">
    <w:abstractNumId w:val="7"/>
  </w:num>
  <w:num w:numId="6">
    <w:abstractNumId w:val="3"/>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3NDQ0NjIxNTQzMzJV0lEKTi0uzszPAykwrAUAvdqD/CwAAAA="/>
  </w:docVars>
  <w:rsids>
    <w:rsidRoot w:val="000310B4"/>
    <w:rsid w:val="00000FBB"/>
    <w:rsid w:val="00001D9E"/>
    <w:rsid w:val="000024D5"/>
    <w:rsid w:val="000028EA"/>
    <w:rsid w:val="000028FD"/>
    <w:rsid w:val="00005765"/>
    <w:rsid w:val="00005ADB"/>
    <w:rsid w:val="00011B37"/>
    <w:rsid w:val="0001280A"/>
    <w:rsid w:val="00012EE5"/>
    <w:rsid w:val="00015D6A"/>
    <w:rsid w:val="000169DA"/>
    <w:rsid w:val="00016F6D"/>
    <w:rsid w:val="0002215F"/>
    <w:rsid w:val="000245DE"/>
    <w:rsid w:val="000310B4"/>
    <w:rsid w:val="00042465"/>
    <w:rsid w:val="00045A0F"/>
    <w:rsid w:val="00046A9B"/>
    <w:rsid w:val="00053221"/>
    <w:rsid w:val="00065B84"/>
    <w:rsid w:val="000711F1"/>
    <w:rsid w:val="000741F2"/>
    <w:rsid w:val="0009134D"/>
    <w:rsid w:val="00091F17"/>
    <w:rsid w:val="00093BF4"/>
    <w:rsid w:val="000965DE"/>
    <w:rsid w:val="000A5956"/>
    <w:rsid w:val="000A6563"/>
    <w:rsid w:val="000B339E"/>
    <w:rsid w:val="000B561E"/>
    <w:rsid w:val="000C1265"/>
    <w:rsid w:val="000C3D0E"/>
    <w:rsid w:val="000C6ABE"/>
    <w:rsid w:val="000D766E"/>
    <w:rsid w:val="000E1D70"/>
    <w:rsid w:val="000E23B7"/>
    <w:rsid w:val="00107796"/>
    <w:rsid w:val="00110802"/>
    <w:rsid w:val="00116909"/>
    <w:rsid w:val="00130FEE"/>
    <w:rsid w:val="00133C5A"/>
    <w:rsid w:val="0013462B"/>
    <w:rsid w:val="00137A31"/>
    <w:rsid w:val="00157F3A"/>
    <w:rsid w:val="00161FD5"/>
    <w:rsid w:val="00162681"/>
    <w:rsid w:val="0016412B"/>
    <w:rsid w:val="00165F91"/>
    <w:rsid w:val="00170D11"/>
    <w:rsid w:val="00194827"/>
    <w:rsid w:val="001A107B"/>
    <w:rsid w:val="001C2022"/>
    <w:rsid w:val="001C2704"/>
    <w:rsid w:val="001C33B9"/>
    <w:rsid w:val="001C40B2"/>
    <w:rsid w:val="001D2C07"/>
    <w:rsid w:val="001D2EAE"/>
    <w:rsid w:val="001D4CFE"/>
    <w:rsid w:val="001E6BC1"/>
    <w:rsid w:val="001F376C"/>
    <w:rsid w:val="001F3F46"/>
    <w:rsid w:val="00203E66"/>
    <w:rsid w:val="00204F5C"/>
    <w:rsid w:val="002125C6"/>
    <w:rsid w:val="00212BA1"/>
    <w:rsid w:val="002145E1"/>
    <w:rsid w:val="00226153"/>
    <w:rsid w:val="002317A6"/>
    <w:rsid w:val="00235601"/>
    <w:rsid w:val="0024067E"/>
    <w:rsid w:val="0024505C"/>
    <w:rsid w:val="00265092"/>
    <w:rsid w:val="002653EB"/>
    <w:rsid w:val="0026568D"/>
    <w:rsid w:val="00266176"/>
    <w:rsid w:val="002671AF"/>
    <w:rsid w:val="00274BEF"/>
    <w:rsid w:val="0027519E"/>
    <w:rsid w:val="002771EB"/>
    <w:rsid w:val="00282868"/>
    <w:rsid w:val="0028501A"/>
    <w:rsid w:val="00291AD0"/>
    <w:rsid w:val="002957CF"/>
    <w:rsid w:val="002A204B"/>
    <w:rsid w:val="002A75F5"/>
    <w:rsid w:val="002C001A"/>
    <w:rsid w:val="002C287B"/>
    <w:rsid w:val="002C3A6E"/>
    <w:rsid w:val="002C46B2"/>
    <w:rsid w:val="002C628A"/>
    <w:rsid w:val="002C6E50"/>
    <w:rsid w:val="002C6EC3"/>
    <w:rsid w:val="002D19E4"/>
    <w:rsid w:val="002D28DB"/>
    <w:rsid w:val="002D3FC7"/>
    <w:rsid w:val="002E44D8"/>
    <w:rsid w:val="002E5648"/>
    <w:rsid w:val="002E64A2"/>
    <w:rsid w:val="002F2399"/>
    <w:rsid w:val="002F661A"/>
    <w:rsid w:val="00302F54"/>
    <w:rsid w:val="003043BE"/>
    <w:rsid w:val="0030744C"/>
    <w:rsid w:val="00312BB3"/>
    <w:rsid w:val="00316C0D"/>
    <w:rsid w:val="00320A8F"/>
    <w:rsid w:val="00324F28"/>
    <w:rsid w:val="00331268"/>
    <w:rsid w:val="00334772"/>
    <w:rsid w:val="00342B48"/>
    <w:rsid w:val="00343CA6"/>
    <w:rsid w:val="003466DD"/>
    <w:rsid w:val="00352B84"/>
    <w:rsid w:val="00353111"/>
    <w:rsid w:val="0035495A"/>
    <w:rsid w:val="00356A26"/>
    <w:rsid w:val="00360311"/>
    <w:rsid w:val="0036324D"/>
    <w:rsid w:val="003641A3"/>
    <w:rsid w:val="003653B8"/>
    <w:rsid w:val="00373C44"/>
    <w:rsid w:val="003742D2"/>
    <w:rsid w:val="00376669"/>
    <w:rsid w:val="00381AE6"/>
    <w:rsid w:val="003839CC"/>
    <w:rsid w:val="003875EB"/>
    <w:rsid w:val="00390345"/>
    <w:rsid w:val="003A5E50"/>
    <w:rsid w:val="003B2077"/>
    <w:rsid w:val="003B3D3E"/>
    <w:rsid w:val="003B6BAC"/>
    <w:rsid w:val="003B74E0"/>
    <w:rsid w:val="003B7E5A"/>
    <w:rsid w:val="003C0A0E"/>
    <w:rsid w:val="003C7385"/>
    <w:rsid w:val="003D0A13"/>
    <w:rsid w:val="003D3BC0"/>
    <w:rsid w:val="003E2D8F"/>
    <w:rsid w:val="003E5198"/>
    <w:rsid w:val="003E6628"/>
    <w:rsid w:val="003E747E"/>
    <w:rsid w:val="00402702"/>
    <w:rsid w:val="00404FE0"/>
    <w:rsid w:val="00410D57"/>
    <w:rsid w:val="00413257"/>
    <w:rsid w:val="00413871"/>
    <w:rsid w:val="00414F40"/>
    <w:rsid w:val="00423320"/>
    <w:rsid w:val="00424EFF"/>
    <w:rsid w:val="00430D4C"/>
    <w:rsid w:val="00433A29"/>
    <w:rsid w:val="004376C2"/>
    <w:rsid w:val="00445751"/>
    <w:rsid w:val="0045164F"/>
    <w:rsid w:val="00451B1C"/>
    <w:rsid w:val="00454DB7"/>
    <w:rsid w:val="00465256"/>
    <w:rsid w:val="0047178A"/>
    <w:rsid w:val="0047367A"/>
    <w:rsid w:val="00476D58"/>
    <w:rsid w:val="004773F8"/>
    <w:rsid w:val="004834F3"/>
    <w:rsid w:val="004839AA"/>
    <w:rsid w:val="00484CF7"/>
    <w:rsid w:val="00490184"/>
    <w:rsid w:val="004929FC"/>
    <w:rsid w:val="00492CFC"/>
    <w:rsid w:val="00495F7A"/>
    <w:rsid w:val="004973E3"/>
    <w:rsid w:val="004A5BB7"/>
    <w:rsid w:val="004B342B"/>
    <w:rsid w:val="004C360D"/>
    <w:rsid w:val="004C7457"/>
    <w:rsid w:val="004D3CA8"/>
    <w:rsid w:val="004D40A9"/>
    <w:rsid w:val="004E2B69"/>
    <w:rsid w:val="004E4478"/>
    <w:rsid w:val="004E50F3"/>
    <w:rsid w:val="00505C75"/>
    <w:rsid w:val="005070F0"/>
    <w:rsid w:val="00513769"/>
    <w:rsid w:val="00517C00"/>
    <w:rsid w:val="00527558"/>
    <w:rsid w:val="005307E9"/>
    <w:rsid w:val="0053659C"/>
    <w:rsid w:val="00542818"/>
    <w:rsid w:val="00551FC6"/>
    <w:rsid w:val="00560936"/>
    <w:rsid w:val="00562E22"/>
    <w:rsid w:val="00565B1B"/>
    <w:rsid w:val="0057385B"/>
    <w:rsid w:val="00577000"/>
    <w:rsid w:val="00577809"/>
    <w:rsid w:val="0058065E"/>
    <w:rsid w:val="005834E7"/>
    <w:rsid w:val="0058516D"/>
    <w:rsid w:val="005863D8"/>
    <w:rsid w:val="0058797A"/>
    <w:rsid w:val="00592553"/>
    <w:rsid w:val="005A08ED"/>
    <w:rsid w:val="005A1228"/>
    <w:rsid w:val="005C05AA"/>
    <w:rsid w:val="005C081F"/>
    <w:rsid w:val="005C6150"/>
    <w:rsid w:val="005C79B1"/>
    <w:rsid w:val="005D2BC1"/>
    <w:rsid w:val="005D3D02"/>
    <w:rsid w:val="005D58D5"/>
    <w:rsid w:val="005D631D"/>
    <w:rsid w:val="005E2792"/>
    <w:rsid w:val="005E6B60"/>
    <w:rsid w:val="005F108A"/>
    <w:rsid w:val="006008C2"/>
    <w:rsid w:val="00614F20"/>
    <w:rsid w:val="006244F8"/>
    <w:rsid w:val="006266B3"/>
    <w:rsid w:val="00626FA5"/>
    <w:rsid w:val="006270F8"/>
    <w:rsid w:val="00630064"/>
    <w:rsid w:val="0063480A"/>
    <w:rsid w:val="00637662"/>
    <w:rsid w:val="00651782"/>
    <w:rsid w:val="00653859"/>
    <w:rsid w:val="0065662A"/>
    <w:rsid w:val="00663E4E"/>
    <w:rsid w:val="00666495"/>
    <w:rsid w:val="00666BA4"/>
    <w:rsid w:val="00667414"/>
    <w:rsid w:val="00670ED3"/>
    <w:rsid w:val="00671270"/>
    <w:rsid w:val="006723B7"/>
    <w:rsid w:val="00672839"/>
    <w:rsid w:val="00673AA5"/>
    <w:rsid w:val="00676A5C"/>
    <w:rsid w:val="00676FE8"/>
    <w:rsid w:val="00677229"/>
    <w:rsid w:val="006827E1"/>
    <w:rsid w:val="0068599F"/>
    <w:rsid w:val="00685C5A"/>
    <w:rsid w:val="00692199"/>
    <w:rsid w:val="0069354E"/>
    <w:rsid w:val="00696BAF"/>
    <w:rsid w:val="006A3031"/>
    <w:rsid w:val="006B06D2"/>
    <w:rsid w:val="006B313E"/>
    <w:rsid w:val="006B4236"/>
    <w:rsid w:val="006B44D9"/>
    <w:rsid w:val="006B752B"/>
    <w:rsid w:val="006C0B39"/>
    <w:rsid w:val="006C0E29"/>
    <w:rsid w:val="006C2288"/>
    <w:rsid w:val="006C57BE"/>
    <w:rsid w:val="006C64BC"/>
    <w:rsid w:val="006D0339"/>
    <w:rsid w:val="006D1067"/>
    <w:rsid w:val="006D19F3"/>
    <w:rsid w:val="006D4E92"/>
    <w:rsid w:val="006D621F"/>
    <w:rsid w:val="006D6798"/>
    <w:rsid w:val="006D6B45"/>
    <w:rsid w:val="006D7D70"/>
    <w:rsid w:val="006E0280"/>
    <w:rsid w:val="006E0EAA"/>
    <w:rsid w:val="006E296B"/>
    <w:rsid w:val="006E778B"/>
    <w:rsid w:val="00700672"/>
    <w:rsid w:val="00701CD7"/>
    <w:rsid w:val="00701DB2"/>
    <w:rsid w:val="00710C32"/>
    <w:rsid w:val="00713307"/>
    <w:rsid w:val="00715EF6"/>
    <w:rsid w:val="00716C09"/>
    <w:rsid w:val="00723049"/>
    <w:rsid w:val="00724840"/>
    <w:rsid w:val="00724C0F"/>
    <w:rsid w:val="00726284"/>
    <w:rsid w:val="00726572"/>
    <w:rsid w:val="00727FEB"/>
    <w:rsid w:val="0073192F"/>
    <w:rsid w:val="00732DEB"/>
    <w:rsid w:val="00736DF5"/>
    <w:rsid w:val="0074259E"/>
    <w:rsid w:val="0074720E"/>
    <w:rsid w:val="00747A86"/>
    <w:rsid w:val="00755652"/>
    <w:rsid w:val="00761B7E"/>
    <w:rsid w:val="007717BD"/>
    <w:rsid w:val="00775F35"/>
    <w:rsid w:val="007776EB"/>
    <w:rsid w:val="007805C6"/>
    <w:rsid w:val="00780706"/>
    <w:rsid w:val="007820F3"/>
    <w:rsid w:val="0078228C"/>
    <w:rsid w:val="007848A5"/>
    <w:rsid w:val="007874B1"/>
    <w:rsid w:val="00792C86"/>
    <w:rsid w:val="00793035"/>
    <w:rsid w:val="007A4EA1"/>
    <w:rsid w:val="007B050B"/>
    <w:rsid w:val="007B54D7"/>
    <w:rsid w:val="007C7DCE"/>
    <w:rsid w:val="007D4E01"/>
    <w:rsid w:val="007E032C"/>
    <w:rsid w:val="007E1544"/>
    <w:rsid w:val="00801B1E"/>
    <w:rsid w:val="00803376"/>
    <w:rsid w:val="00806816"/>
    <w:rsid w:val="00806841"/>
    <w:rsid w:val="00815247"/>
    <w:rsid w:val="00820669"/>
    <w:rsid w:val="00827A5B"/>
    <w:rsid w:val="00827DBD"/>
    <w:rsid w:val="00830477"/>
    <w:rsid w:val="00832C43"/>
    <w:rsid w:val="00836FA5"/>
    <w:rsid w:val="00841286"/>
    <w:rsid w:val="00843BD0"/>
    <w:rsid w:val="00846F2A"/>
    <w:rsid w:val="008501FC"/>
    <w:rsid w:val="008539A7"/>
    <w:rsid w:val="00853A27"/>
    <w:rsid w:val="00856902"/>
    <w:rsid w:val="00860B58"/>
    <w:rsid w:val="00861BD8"/>
    <w:rsid w:val="00877401"/>
    <w:rsid w:val="0088715B"/>
    <w:rsid w:val="0089052C"/>
    <w:rsid w:val="00891164"/>
    <w:rsid w:val="00894A3A"/>
    <w:rsid w:val="008957B0"/>
    <w:rsid w:val="008A04C6"/>
    <w:rsid w:val="008A1593"/>
    <w:rsid w:val="008A3A1F"/>
    <w:rsid w:val="008A3D0E"/>
    <w:rsid w:val="008A4586"/>
    <w:rsid w:val="008A501D"/>
    <w:rsid w:val="008A656C"/>
    <w:rsid w:val="008C1E50"/>
    <w:rsid w:val="008D5D76"/>
    <w:rsid w:val="008D6382"/>
    <w:rsid w:val="008D66BA"/>
    <w:rsid w:val="008D72BA"/>
    <w:rsid w:val="008E1064"/>
    <w:rsid w:val="008E1604"/>
    <w:rsid w:val="008E4234"/>
    <w:rsid w:val="008E4AA8"/>
    <w:rsid w:val="008F344A"/>
    <w:rsid w:val="008F6868"/>
    <w:rsid w:val="0090084F"/>
    <w:rsid w:val="009015CB"/>
    <w:rsid w:val="00915F6C"/>
    <w:rsid w:val="0091623A"/>
    <w:rsid w:val="00921F56"/>
    <w:rsid w:val="00923D4D"/>
    <w:rsid w:val="009330C3"/>
    <w:rsid w:val="00933282"/>
    <w:rsid w:val="00937226"/>
    <w:rsid w:val="00941402"/>
    <w:rsid w:val="009439CE"/>
    <w:rsid w:val="00950F37"/>
    <w:rsid w:val="00951134"/>
    <w:rsid w:val="00960390"/>
    <w:rsid w:val="00963534"/>
    <w:rsid w:val="00972DC6"/>
    <w:rsid w:val="0097593B"/>
    <w:rsid w:val="00976551"/>
    <w:rsid w:val="00977EC0"/>
    <w:rsid w:val="0098217F"/>
    <w:rsid w:val="00985457"/>
    <w:rsid w:val="009A1D85"/>
    <w:rsid w:val="009A4C98"/>
    <w:rsid w:val="009B63ED"/>
    <w:rsid w:val="009B6604"/>
    <w:rsid w:val="009C0B96"/>
    <w:rsid w:val="009C1D6B"/>
    <w:rsid w:val="009C36A9"/>
    <w:rsid w:val="009D474F"/>
    <w:rsid w:val="009D5390"/>
    <w:rsid w:val="009D6BEF"/>
    <w:rsid w:val="009E0FE5"/>
    <w:rsid w:val="009E2411"/>
    <w:rsid w:val="009E32F8"/>
    <w:rsid w:val="009E67BC"/>
    <w:rsid w:val="009F03A7"/>
    <w:rsid w:val="009F082C"/>
    <w:rsid w:val="009F2D47"/>
    <w:rsid w:val="00A00D8B"/>
    <w:rsid w:val="00A00E09"/>
    <w:rsid w:val="00A030EF"/>
    <w:rsid w:val="00A06DA5"/>
    <w:rsid w:val="00A102E9"/>
    <w:rsid w:val="00A11B84"/>
    <w:rsid w:val="00A20981"/>
    <w:rsid w:val="00A25491"/>
    <w:rsid w:val="00A263E2"/>
    <w:rsid w:val="00A31776"/>
    <w:rsid w:val="00A322D8"/>
    <w:rsid w:val="00A32AA0"/>
    <w:rsid w:val="00A36219"/>
    <w:rsid w:val="00A51A1B"/>
    <w:rsid w:val="00A62D8C"/>
    <w:rsid w:val="00A7067A"/>
    <w:rsid w:val="00A71FF1"/>
    <w:rsid w:val="00A80972"/>
    <w:rsid w:val="00A8549F"/>
    <w:rsid w:val="00A90C18"/>
    <w:rsid w:val="00AA0306"/>
    <w:rsid w:val="00AA1F3D"/>
    <w:rsid w:val="00AA4809"/>
    <w:rsid w:val="00AA61F2"/>
    <w:rsid w:val="00AA6DD2"/>
    <w:rsid w:val="00AA6FC6"/>
    <w:rsid w:val="00AB0281"/>
    <w:rsid w:val="00AB042D"/>
    <w:rsid w:val="00AB4018"/>
    <w:rsid w:val="00AC19EA"/>
    <w:rsid w:val="00AC3F4F"/>
    <w:rsid w:val="00AC6069"/>
    <w:rsid w:val="00AC65F4"/>
    <w:rsid w:val="00AD08BC"/>
    <w:rsid w:val="00AD2ADD"/>
    <w:rsid w:val="00AD770D"/>
    <w:rsid w:val="00AE0736"/>
    <w:rsid w:val="00AF0F8B"/>
    <w:rsid w:val="00AF22AC"/>
    <w:rsid w:val="00AF741C"/>
    <w:rsid w:val="00AF772C"/>
    <w:rsid w:val="00B001ED"/>
    <w:rsid w:val="00B11512"/>
    <w:rsid w:val="00B11D8D"/>
    <w:rsid w:val="00B1680B"/>
    <w:rsid w:val="00B211EA"/>
    <w:rsid w:val="00B21CE2"/>
    <w:rsid w:val="00B24EA9"/>
    <w:rsid w:val="00B26B06"/>
    <w:rsid w:val="00B27C85"/>
    <w:rsid w:val="00B309A4"/>
    <w:rsid w:val="00B32E3F"/>
    <w:rsid w:val="00B45A09"/>
    <w:rsid w:val="00B51C62"/>
    <w:rsid w:val="00B56AF7"/>
    <w:rsid w:val="00B57A50"/>
    <w:rsid w:val="00B610A5"/>
    <w:rsid w:val="00B62950"/>
    <w:rsid w:val="00B6476D"/>
    <w:rsid w:val="00B66B0F"/>
    <w:rsid w:val="00B66DD5"/>
    <w:rsid w:val="00B70901"/>
    <w:rsid w:val="00B757F9"/>
    <w:rsid w:val="00B76C9C"/>
    <w:rsid w:val="00B87396"/>
    <w:rsid w:val="00BA0C53"/>
    <w:rsid w:val="00BA1956"/>
    <w:rsid w:val="00BA7E6D"/>
    <w:rsid w:val="00BB4DC7"/>
    <w:rsid w:val="00BB60DD"/>
    <w:rsid w:val="00BC639A"/>
    <w:rsid w:val="00BE0B31"/>
    <w:rsid w:val="00BE32C2"/>
    <w:rsid w:val="00BE4735"/>
    <w:rsid w:val="00BF1FB8"/>
    <w:rsid w:val="00BF46A8"/>
    <w:rsid w:val="00BF530F"/>
    <w:rsid w:val="00C00D35"/>
    <w:rsid w:val="00C02186"/>
    <w:rsid w:val="00C02F46"/>
    <w:rsid w:val="00C03C2C"/>
    <w:rsid w:val="00C063F9"/>
    <w:rsid w:val="00C13FDE"/>
    <w:rsid w:val="00C15333"/>
    <w:rsid w:val="00C225EA"/>
    <w:rsid w:val="00C25171"/>
    <w:rsid w:val="00C31D89"/>
    <w:rsid w:val="00C425B5"/>
    <w:rsid w:val="00C436C4"/>
    <w:rsid w:val="00C44F20"/>
    <w:rsid w:val="00C451CE"/>
    <w:rsid w:val="00C50612"/>
    <w:rsid w:val="00C50E7C"/>
    <w:rsid w:val="00C563DF"/>
    <w:rsid w:val="00C66FE8"/>
    <w:rsid w:val="00C70920"/>
    <w:rsid w:val="00C73088"/>
    <w:rsid w:val="00C82B40"/>
    <w:rsid w:val="00C8670E"/>
    <w:rsid w:val="00C86F94"/>
    <w:rsid w:val="00C948F3"/>
    <w:rsid w:val="00C94B98"/>
    <w:rsid w:val="00C96038"/>
    <w:rsid w:val="00CA6E84"/>
    <w:rsid w:val="00CB1BD3"/>
    <w:rsid w:val="00CC328B"/>
    <w:rsid w:val="00CD26CA"/>
    <w:rsid w:val="00CD58A4"/>
    <w:rsid w:val="00CD5B52"/>
    <w:rsid w:val="00CD63E3"/>
    <w:rsid w:val="00CD7677"/>
    <w:rsid w:val="00CD7751"/>
    <w:rsid w:val="00CE0CA9"/>
    <w:rsid w:val="00CF43F2"/>
    <w:rsid w:val="00CF695C"/>
    <w:rsid w:val="00D00589"/>
    <w:rsid w:val="00D0579E"/>
    <w:rsid w:val="00D111FC"/>
    <w:rsid w:val="00D119C1"/>
    <w:rsid w:val="00D11AC9"/>
    <w:rsid w:val="00D13E2C"/>
    <w:rsid w:val="00D21465"/>
    <w:rsid w:val="00D22451"/>
    <w:rsid w:val="00D40921"/>
    <w:rsid w:val="00D446F4"/>
    <w:rsid w:val="00D46730"/>
    <w:rsid w:val="00D56DA1"/>
    <w:rsid w:val="00D63598"/>
    <w:rsid w:val="00D709C3"/>
    <w:rsid w:val="00D725C2"/>
    <w:rsid w:val="00D73147"/>
    <w:rsid w:val="00D7529D"/>
    <w:rsid w:val="00D75A6A"/>
    <w:rsid w:val="00D76EE9"/>
    <w:rsid w:val="00D8680F"/>
    <w:rsid w:val="00DA216F"/>
    <w:rsid w:val="00DB2552"/>
    <w:rsid w:val="00DC6C2E"/>
    <w:rsid w:val="00DE1EE1"/>
    <w:rsid w:val="00DF0C67"/>
    <w:rsid w:val="00DF25E1"/>
    <w:rsid w:val="00DF6293"/>
    <w:rsid w:val="00E03361"/>
    <w:rsid w:val="00E06316"/>
    <w:rsid w:val="00E14A91"/>
    <w:rsid w:val="00E16673"/>
    <w:rsid w:val="00E170BE"/>
    <w:rsid w:val="00E208B5"/>
    <w:rsid w:val="00E22736"/>
    <w:rsid w:val="00E45598"/>
    <w:rsid w:val="00E51001"/>
    <w:rsid w:val="00E526D1"/>
    <w:rsid w:val="00E54A24"/>
    <w:rsid w:val="00E55146"/>
    <w:rsid w:val="00E61918"/>
    <w:rsid w:val="00E6238A"/>
    <w:rsid w:val="00E64D18"/>
    <w:rsid w:val="00E67CE9"/>
    <w:rsid w:val="00E71029"/>
    <w:rsid w:val="00E734BF"/>
    <w:rsid w:val="00E77509"/>
    <w:rsid w:val="00E81696"/>
    <w:rsid w:val="00E839B9"/>
    <w:rsid w:val="00E94BAC"/>
    <w:rsid w:val="00E97091"/>
    <w:rsid w:val="00E97775"/>
    <w:rsid w:val="00EA48DA"/>
    <w:rsid w:val="00EB73D5"/>
    <w:rsid w:val="00EB74CB"/>
    <w:rsid w:val="00EB7678"/>
    <w:rsid w:val="00EC4247"/>
    <w:rsid w:val="00ED304D"/>
    <w:rsid w:val="00ED517B"/>
    <w:rsid w:val="00EE622A"/>
    <w:rsid w:val="00F00325"/>
    <w:rsid w:val="00F04A6E"/>
    <w:rsid w:val="00F10147"/>
    <w:rsid w:val="00F12D46"/>
    <w:rsid w:val="00F15383"/>
    <w:rsid w:val="00F16CB9"/>
    <w:rsid w:val="00F17E1F"/>
    <w:rsid w:val="00F21677"/>
    <w:rsid w:val="00F23010"/>
    <w:rsid w:val="00F24696"/>
    <w:rsid w:val="00F30A5A"/>
    <w:rsid w:val="00F45360"/>
    <w:rsid w:val="00F5280E"/>
    <w:rsid w:val="00F6037B"/>
    <w:rsid w:val="00F60C3E"/>
    <w:rsid w:val="00F6386A"/>
    <w:rsid w:val="00F64998"/>
    <w:rsid w:val="00F764D1"/>
    <w:rsid w:val="00F85D23"/>
    <w:rsid w:val="00F90320"/>
    <w:rsid w:val="00F92E47"/>
    <w:rsid w:val="00F930CE"/>
    <w:rsid w:val="00F959ED"/>
    <w:rsid w:val="00FA1741"/>
    <w:rsid w:val="00FA5448"/>
    <w:rsid w:val="00FA7979"/>
    <w:rsid w:val="00FB4223"/>
    <w:rsid w:val="00FB62C2"/>
    <w:rsid w:val="00FB681C"/>
    <w:rsid w:val="00FC022F"/>
    <w:rsid w:val="00FC1852"/>
    <w:rsid w:val="00FC591C"/>
    <w:rsid w:val="00FC7114"/>
    <w:rsid w:val="00FC73ED"/>
    <w:rsid w:val="00FC776F"/>
    <w:rsid w:val="00FD0A9D"/>
    <w:rsid w:val="00FD0AA2"/>
    <w:rsid w:val="00FD0B5D"/>
    <w:rsid w:val="00FD12FC"/>
  </w:rsids>
  <m:mathPr>
    <m:mathFont m:val="Cambria Math"/>
    <m:brkBin m:val="before"/>
    <m:brkBinSub m:val="--"/>
    <m:smallFrac m:val="0"/>
    <m:dispDef/>
    <m:lMargin m:val="0"/>
    <m:rMargin m:val="0"/>
    <m:defJc m:val="centerGroup"/>
    <m:wrapIndent m:val="1440"/>
    <m:intLim m:val="subSup"/>
    <m:naryLim m:val="undOvr"/>
  </m:mathPr>
  <w:themeFontLang w:val="bg-B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EA035E2-658B-40FF-831A-E65BCCB95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bg-BG" w:eastAsia="en-US"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A3D0E"/>
    <w:rPr>
      <w:sz w:val="22"/>
    </w:rPr>
  </w:style>
  <w:style w:type="paragraph" w:styleId="1">
    <w:name w:val="heading 1"/>
    <w:basedOn w:val="a"/>
    <w:next w:val="a"/>
    <w:link w:val="1Char"/>
    <w:uiPriority w:val="9"/>
    <w:qFormat/>
    <w:rsid w:val="000310B4"/>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8A3D0E"/>
    <w:pPr>
      <w:keepNext/>
      <w:keepLines/>
      <w:spacing w:before="80" w:after="0" w:line="240" w:lineRule="auto"/>
      <w:outlineLvl w:val="1"/>
    </w:pPr>
    <w:rPr>
      <w:rFonts w:asciiTheme="majorHAnsi" w:eastAsiaTheme="majorEastAsia" w:hAnsiTheme="majorHAnsi" w:cstheme="majorBidi"/>
      <w:color w:val="C45911" w:themeColor="accent2" w:themeShade="BF"/>
      <w:sz w:val="28"/>
      <w:szCs w:val="28"/>
    </w:rPr>
  </w:style>
  <w:style w:type="paragraph" w:styleId="3">
    <w:name w:val="heading 3"/>
    <w:basedOn w:val="a"/>
    <w:next w:val="a"/>
    <w:link w:val="3Char"/>
    <w:uiPriority w:val="9"/>
    <w:unhideWhenUsed/>
    <w:qFormat/>
    <w:rsid w:val="008A3D0E"/>
    <w:pPr>
      <w:keepNext/>
      <w:keepLines/>
      <w:spacing w:before="40" w:after="0" w:line="240" w:lineRule="auto"/>
      <w:outlineLvl w:val="2"/>
    </w:pPr>
    <w:rPr>
      <w:rFonts w:asciiTheme="majorHAnsi" w:eastAsiaTheme="majorEastAsia" w:hAnsiTheme="majorHAnsi" w:cstheme="majorBidi"/>
      <w:color w:val="44546A" w:themeColor="text2"/>
      <w:sz w:val="26"/>
      <w:szCs w:val="24"/>
    </w:rPr>
  </w:style>
  <w:style w:type="paragraph" w:styleId="4">
    <w:name w:val="heading 4"/>
    <w:basedOn w:val="a"/>
    <w:next w:val="a"/>
    <w:link w:val="4Char"/>
    <w:uiPriority w:val="9"/>
    <w:semiHidden/>
    <w:unhideWhenUsed/>
    <w:qFormat/>
    <w:rsid w:val="000310B4"/>
    <w:pPr>
      <w:keepNext/>
      <w:keepLines/>
      <w:spacing w:before="40" w:after="0"/>
      <w:outlineLvl w:val="3"/>
    </w:pPr>
    <w:rPr>
      <w:rFonts w:asciiTheme="majorHAnsi" w:eastAsiaTheme="majorEastAsia" w:hAnsiTheme="majorHAnsi" w:cstheme="majorBidi"/>
      <w:szCs w:val="22"/>
    </w:rPr>
  </w:style>
  <w:style w:type="paragraph" w:styleId="5">
    <w:name w:val="heading 5"/>
    <w:basedOn w:val="a"/>
    <w:next w:val="a"/>
    <w:link w:val="5Char"/>
    <w:uiPriority w:val="9"/>
    <w:semiHidden/>
    <w:unhideWhenUsed/>
    <w:qFormat/>
    <w:rsid w:val="000310B4"/>
    <w:pPr>
      <w:keepNext/>
      <w:keepLines/>
      <w:spacing w:before="40" w:after="0"/>
      <w:outlineLvl w:val="4"/>
    </w:pPr>
    <w:rPr>
      <w:rFonts w:asciiTheme="majorHAnsi" w:eastAsiaTheme="majorEastAsia" w:hAnsiTheme="majorHAnsi" w:cstheme="majorBidi"/>
      <w:color w:val="44546A" w:themeColor="text2"/>
      <w:szCs w:val="22"/>
    </w:rPr>
  </w:style>
  <w:style w:type="paragraph" w:styleId="6">
    <w:name w:val="heading 6"/>
    <w:basedOn w:val="a"/>
    <w:next w:val="a"/>
    <w:link w:val="6Char"/>
    <w:uiPriority w:val="9"/>
    <w:semiHidden/>
    <w:unhideWhenUsed/>
    <w:qFormat/>
    <w:rsid w:val="000310B4"/>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7">
    <w:name w:val="heading 7"/>
    <w:basedOn w:val="a"/>
    <w:next w:val="a"/>
    <w:link w:val="7Char"/>
    <w:uiPriority w:val="9"/>
    <w:semiHidden/>
    <w:unhideWhenUsed/>
    <w:qFormat/>
    <w:rsid w:val="000310B4"/>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8">
    <w:name w:val="heading 8"/>
    <w:basedOn w:val="a"/>
    <w:next w:val="a"/>
    <w:link w:val="8Char"/>
    <w:uiPriority w:val="9"/>
    <w:semiHidden/>
    <w:unhideWhenUsed/>
    <w:qFormat/>
    <w:rsid w:val="000310B4"/>
    <w:pPr>
      <w:keepNext/>
      <w:keepLines/>
      <w:spacing w:before="40" w:after="0"/>
      <w:outlineLvl w:val="7"/>
    </w:pPr>
    <w:rPr>
      <w:rFonts w:asciiTheme="majorHAnsi" w:eastAsiaTheme="majorEastAsia" w:hAnsiTheme="majorHAnsi" w:cstheme="majorBidi"/>
      <w:b/>
      <w:bCs/>
      <w:color w:val="44546A" w:themeColor="text2"/>
    </w:rPr>
  </w:style>
  <w:style w:type="paragraph" w:styleId="9">
    <w:name w:val="heading 9"/>
    <w:basedOn w:val="a"/>
    <w:next w:val="a"/>
    <w:link w:val="9Char"/>
    <w:uiPriority w:val="9"/>
    <w:semiHidden/>
    <w:unhideWhenUsed/>
    <w:qFormat/>
    <w:rsid w:val="000310B4"/>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Char"/>
    <w:uiPriority w:val="10"/>
    <w:qFormat/>
    <w:rsid w:val="000310B4"/>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Char">
    <w:name w:val="标题 Char"/>
    <w:basedOn w:val="a0"/>
    <w:link w:val="a3"/>
    <w:uiPriority w:val="10"/>
    <w:rsid w:val="000310B4"/>
    <w:rPr>
      <w:rFonts w:asciiTheme="majorHAnsi" w:eastAsiaTheme="majorEastAsia" w:hAnsiTheme="majorHAnsi" w:cstheme="majorBidi"/>
      <w:color w:val="5B9BD5" w:themeColor="accent1"/>
      <w:spacing w:val="-10"/>
      <w:sz w:val="56"/>
      <w:szCs w:val="56"/>
    </w:rPr>
  </w:style>
  <w:style w:type="character" w:customStyle="1" w:styleId="1Char">
    <w:name w:val="标题 1 Char"/>
    <w:basedOn w:val="a0"/>
    <w:link w:val="1"/>
    <w:uiPriority w:val="9"/>
    <w:rsid w:val="000310B4"/>
    <w:rPr>
      <w:rFonts w:asciiTheme="majorHAnsi" w:eastAsiaTheme="majorEastAsia" w:hAnsiTheme="majorHAnsi" w:cstheme="majorBidi"/>
      <w:color w:val="2E74B5" w:themeColor="accent1" w:themeShade="BF"/>
      <w:sz w:val="32"/>
      <w:szCs w:val="32"/>
    </w:rPr>
  </w:style>
  <w:style w:type="character" w:customStyle="1" w:styleId="2Char">
    <w:name w:val="标题 2 Char"/>
    <w:basedOn w:val="a0"/>
    <w:link w:val="2"/>
    <w:uiPriority w:val="9"/>
    <w:rsid w:val="008A3D0E"/>
    <w:rPr>
      <w:rFonts w:asciiTheme="majorHAnsi" w:eastAsiaTheme="majorEastAsia" w:hAnsiTheme="majorHAnsi" w:cstheme="majorBidi"/>
      <w:color w:val="C45911" w:themeColor="accent2" w:themeShade="BF"/>
      <w:sz w:val="28"/>
      <w:szCs w:val="28"/>
    </w:rPr>
  </w:style>
  <w:style w:type="character" w:customStyle="1" w:styleId="3Char">
    <w:name w:val="标题 3 Char"/>
    <w:basedOn w:val="a0"/>
    <w:link w:val="3"/>
    <w:uiPriority w:val="9"/>
    <w:rsid w:val="008A3D0E"/>
    <w:rPr>
      <w:rFonts w:asciiTheme="majorHAnsi" w:eastAsiaTheme="majorEastAsia" w:hAnsiTheme="majorHAnsi" w:cstheme="majorBidi"/>
      <w:color w:val="44546A" w:themeColor="text2"/>
      <w:sz w:val="26"/>
      <w:szCs w:val="24"/>
    </w:rPr>
  </w:style>
  <w:style w:type="character" w:customStyle="1" w:styleId="4Char">
    <w:name w:val="标题 4 Char"/>
    <w:basedOn w:val="a0"/>
    <w:link w:val="4"/>
    <w:uiPriority w:val="9"/>
    <w:semiHidden/>
    <w:rsid w:val="000310B4"/>
    <w:rPr>
      <w:rFonts w:asciiTheme="majorHAnsi" w:eastAsiaTheme="majorEastAsia" w:hAnsiTheme="majorHAnsi" w:cstheme="majorBidi"/>
      <w:sz w:val="22"/>
      <w:szCs w:val="22"/>
    </w:rPr>
  </w:style>
  <w:style w:type="character" w:customStyle="1" w:styleId="5Char">
    <w:name w:val="标题 5 Char"/>
    <w:basedOn w:val="a0"/>
    <w:link w:val="5"/>
    <w:uiPriority w:val="9"/>
    <w:semiHidden/>
    <w:rsid w:val="000310B4"/>
    <w:rPr>
      <w:rFonts w:asciiTheme="majorHAnsi" w:eastAsiaTheme="majorEastAsia" w:hAnsiTheme="majorHAnsi" w:cstheme="majorBidi"/>
      <w:color w:val="44546A" w:themeColor="text2"/>
      <w:sz w:val="22"/>
      <w:szCs w:val="22"/>
    </w:rPr>
  </w:style>
  <w:style w:type="character" w:customStyle="1" w:styleId="6Char">
    <w:name w:val="标题 6 Char"/>
    <w:basedOn w:val="a0"/>
    <w:link w:val="6"/>
    <w:uiPriority w:val="9"/>
    <w:semiHidden/>
    <w:rsid w:val="000310B4"/>
    <w:rPr>
      <w:rFonts w:asciiTheme="majorHAnsi" w:eastAsiaTheme="majorEastAsia" w:hAnsiTheme="majorHAnsi" w:cstheme="majorBidi"/>
      <w:i/>
      <w:iCs/>
      <w:color w:val="44546A" w:themeColor="text2"/>
      <w:sz w:val="21"/>
      <w:szCs w:val="21"/>
    </w:rPr>
  </w:style>
  <w:style w:type="character" w:customStyle="1" w:styleId="7Char">
    <w:name w:val="标题 7 Char"/>
    <w:basedOn w:val="a0"/>
    <w:link w:val="7"/>
    <w:uiPriority w:val="9"/>
    <w:semiHidden/>
    <w:rsid w:val="000310B4"/>
    <w:rPr>
      <w:rFonts w:asciiTheme="majorHAnsi" w:eastAsiaTheme="majorEastAsia" w:hAnsiTheme="majorHAnsi" w:cstheme="majorBidi"/>
      <w:i/>
      <w:iCs/>
      <w:color w:val="1F4E79" w:themeColor="accent1" w:themeShade="80"/>
      <w:sz w:val="21"/>
      <w:szCs w:val="21"/>
    </w:rPr>
  </w:style>
  <w:style w:type="character" w:customStyle="1" w:styleId="8Char">
    <w:name w:val="标题 8 Char"/>
    <w:basedOn w:val="a0"/>
    <w:link w:val="8"/>
    <w:uiPriority w:val="9"/>
    <w:semiHidden/>
    <w:rsid w:val="000310B4"/>
    <w:rPr>
      <w:rFonts w:asciiTheme="majorHAnsi" w:eastAsiaTheme="majorEastAsia" w:hAnsiTheme="majorHAnsi" w:cstheme="majorBidi"/>
      <w:b/>
      <w:bCs/>
      <w:color w:val="44546A" w:themeColor="text2"/>
    </w:rPr>
  </w:style>
  <w:style w:type="character" w:customStyle="1" w:styleId="9Char">
    <w:name w:val="标题 9 Char"/>
    <w:basedOn w:val="a0"/>
    <w:link w:val="9"/>
    <w:uiPriority w:val="9"/>
    <w:semiHidden/>
    <w:rsid w:val="000310B4"/>
    <w:rPr>
      <w:rFonts w:asciiTheme="majorHAnsi" w:eastAsiaTheme="majorEastAsia" w:hAnsiTheme="majorHAnsi" w:cstheme="majorBidi"/>
      <w:b/>
      <w:bCs/>
      <w:i/>
      <w:iCs/>
      <w:color w:val="44546A" w:themeColor="text2"/>
    </w:rPr>
  </w:style>
  <w:style w:type="paragraph" w:styleId="a4">
    <w:name w:val="caption"/>
    <w:basedOn w:val="a"/>
    <w:next w:val="a"/>
    <w:uiPriority w:val="35"/>
    <w:semiHidden/>
    <w:unhideWhenUsed/>
    <w:qFormat/>
    <w:rsid w:val="000310B4"/>
    <w:pPr>
      <w:spacing w:line="240" w:lineRule="auto"/>
    </w:pPr>
    <w:rPr>
      <w:b/>
      <w:bCs/>
      <w:smallCaps/>
      <w:color w:val="595959" w:themeColor="text1" w:themeTint="A6"/>
      <w:spacing w:val="6"/>
    </w:rPr>
  </w:style>
  <w:style w:type="paragraph" w:styleId="a5">
    <w:name w:val="Subtitle"/>
    <w:basedOn w:val="a"/>
    <w:next w:val="a"/>
    <w:link w:val="Char0"/>
    <w:uiPriority w:val="11"/>
    <w:qFormat/>
    <w:rsid w:val="000310B4"/>
    <w:pPr>
      <w:numPr>
        <w:ilvl w:val="1"/>
      </w:numPr>
      <w:spacing w:line="240" w:lineRule="auto"/>
    </w:pPr>
    <w:rPr>
      <w:rFonts w:asciiTheme="majorHAnsi" w:eastAsiaTheme="majorEastAsia" w:hAnsiTheme="majorHAnsi" w:cstheme="majorBidi"/>
      <w:sz w:val="24"/>
      <w:szCs w:val="24"/>
    </w:rPr>
  </w:style>
  <w:style w:type="character" w:customStyle="1" w:styleId="Char0">
    <w:name w:val="副标题 Char"/>
    <w:basedOn w:val="a0"/>
    <w:link w:val="a5"/>
    <w:uiPriority w:val="11"/>
    <w:rsid w:val="000310B4"/>
    <w:rPr>
      <w:rFonts w:asciiTheme="majorHAnsi" w:eastAsiaTheme="majorEastAsia" w:hAnsiTheme="majorHAnsi" w:cstheme="majorBidi"/>
      <w:sz w:val="24"/>
      <w:szCs w:val="24"/>
    </w:rPr>
  </w:style>
  <w:style w:type="character" w:styleId="a6">
    <w:name w:val="Strong"/>
    <w:basedOn w:val="a0"/>
    <w:uiPriority w:val="22"/>
    <w:qFormat/>
    <w:rsid w:val="000310B4"/>
    <w:rPr>
      <w:b/>
      <w:bCs/>
    </w:rPr>
  </w:style>
  <w:style w:type="character" w:styleId="a7">
    <w:name w:val="Emphasis"/>
    <w:basedOn w:val="a0"/>
    <w:uiPriority w:val="20"/>
    <w:qFormat/>
    <w:rsid w:val="000310B4"/>
    <w:rPr>
      <w:i/>
      <w:iCs/>
    </w:rPr>
  </w:style>
  <w:style w:type="paragraph" w:styleId="a8">
    <w:name w:val="No Spacing"/>
    <w:uiPriority w:val="1"/>
    <w:qFormat/>
    <w:rsid w:val="000310B4"/>
    <w:pPr>
      <w:spacing w:after="0" w:line="240" w:lineRule="auto"/>
    </w:pPr>
  </w:style>
  <w:style w:type="paragraph" w:styleId="a9">
    <w:name w:val="Quote"/>
    <w:basedOn w:val="a"/>
    <w:next w:val="a"/>
    <w:link w:val="Char1"/>
    <w:uiPriority w:val="29"/>
    <w:qFormat/>
    <w:rsid w:val="000310B4"/>
    <w:pPr>
      <w:spacing w:before="160"/>
      <w:ind w:left="720" w:right="720"/>
    </w:pPr>
    <w:rPr>
      <w:i/>
      <w:iCs/>
      <w:color w:val="404040" w:themeColor="text1" w:themeTint="BF"/>
    </w:rPr>
  </w:style>
  <w:style w:type="character" w:customStyle="1" w:styleId="Char1">
    <w:name w:val="引用 Char"/>
    <w:basedOn w:val="a0"/>
    <w:link w:val="a9"/>
    <w:uiPriority w:val="29"/>
    <w:rsid w:val="000310B4"/>
    <w:rPr>
      <w:i/>
      <w:iCs/>
      <w:color w:val="404040" w:themeColor="text1" w:themeTint="BF"/>
    </w:rPr>
  </w:style>
  <w:style w:type="paragraph" w:styleId="aa">
    <w:name w:val="Intense Quote"/>
    <w:basedOn w:val="a"/>
    <w:next w:val="a"/>
    <w:link w:val="Char2"/>
    <w:uiPriority w:val="30"/>
    <w:qFormat/>
    <w:rsid w:val="000310B4"/>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Char2">
    <w:name w:val="明显引用 Char"/>
    <w:basedOn w:val="a0"/>
    <w:link w:val="aa"/>
    <w:uiPriority w:val="30"/>
    <w:rsid w:val="000310B4"/>
    <w:rPr>
      <w:rFonts w:asciiTheme="majorHAnsi" w:eastAsiaTheme="majorEastAsia" w:hAnsiTheme="majorHAnsi" w:cstheme="majorBidi"/>
      <w:color w:val="5B9BD5" w:themeColor="accent1"/>
      <w:sz w:val="28"/>
      <w:szCs w:val="28"/>
    </w:rPr>
  </w:style>
  <w:style w:type="character" w:styleId="ab">
    <w:name w:val="Subtle Emphasis"/>
    <w:basedOn w:val="a0"/>
    <w:uiPriority w:val="19"/>
    <w:qFormat/>
    <w:rsid w:val="000310B4"/>
    <w:rPr>
      <w:i/>
      <w:iCs/>
      <w:color w:val="404040" w:themeColor="text1" w:themeTint="BF"/>
    </w:rPr>
  </w:style>
  <w:style w:type="character" w:styleId="ac">
    <w:name w:val="Intense Emphasis"/>
    <w:basedOn w:val="a0"/>
    <w:uiPriority w:val="21"/>
    <w:qFormat/>
    <w:rsid w:val="000310B4"/>
    <w:rPr>
      <w:b/>
      <w:bCs/>
      <w:i/>
      <w:iCs/>
    </w:rPr>
  </w:style>
  <w:style w:type="character" w:styleId="ad">
    <w:name w:val="Subtle Reference"/>
    <w:basedOn w:val="a0"/>
    <w:uiPriority w:val="31"/>
    <w:qFormat/>
    <w:rsid w:val="000310B4"/>
    <w:rPr>
      <w:smallCaps/>
      <w:color w:val="404040" w:themeColor="text1" w:themeTint="BF"/>
      <w:u w:val="single" w:color="7F7F7F" w:themeColor="text1" w:themeTint="80"/>
    </w:rPr>
  </w:style>
  <w:style w:type="character" w:styleId="ae">
    <w:name w:val="Intense Reference"/>
    <w:basedOn w:val="a0"/>
    <w:uiPriority w:val="32"/>
    <w:qFormat/>
    <w:rsid w:val="000310B4"/>
    <w:rPr>
      <w:b/>
      <w:bCs/>
      <w:smallCaps/>
      <w:spacing w:val="5"/>
      <w:u w:val="single"/>
    </w:rPr>
  </w:style>
  <w:style w:type="character" w:styleId="af">
    <w:name w:val="Book Title"/>
    <w:basedOn w:val="a0"/>
    <w:uiPriority w:val="33"/>
    <w:qFormat/>
    <w:rsid w:val="000310B4"/>
    <w:rPr>
      <w:b/>
      <w:bCs/>
      <w:smallCaps/>
    </w:rPr>
  </w:style>
  <w:style w:type="paragraph" w:styleId="TOC">
    <w:name w:val="TOC Heading"/>
    <w:basedOn w:val="1"/>
    <w:next w:val="a"/>
    <w:uiPriority w:val="39"/>
    <w:unhideWhenUsed/>
    <w:qFormat/>
    <w:rsid w:val="000310B4"/>
    <w:pPr>
      <w:outlineLvl w:val="9"/>
    </w:pPr>
  </w:style>
  <w:style w:type="paragraph" w:customStyle="1" w:styleId="Names">
    <w:name w:val="Names"/>
    <w:basedOn w:val="a"/>
    <w:rsid w:val="000310B4"/>
    <w:pPr>
      <w:autoSpaceDN w:val="0"/>
      <w:spacing w:before="600"/>
      <w:jc w:val="center"/>
      <w:textAlignment w:val="baseline"/>
    </w:pPr>
    <w:rPr>
      <w:rFonts w:ascii="Times New Roman" w:hAnsi="Times New Roman" w:cs="Times New Roman"/>
      <w:lang w:val="en-US"/>
    </w:rPr>
  </w:style>
  <w:style w:type="paragraph" w:styleId="af0">
    <w:name w:val="List Paragraph"/>
    <w:basedOn w:val="a"/>
    <w:uiPriority w:val="34"/>
    <w:qFormat/>
    <w:rsid w:val="008A3D0E"/>
    <w:pPr>
      <w:ind w:left="720"/>
      <w:contextualSpacing/>
    </w:pPr>
  </w:style>
  <w:style w:type="paragraph" w:styleId="10">
    <w:name w:val="toc 1"/>
    <w:basedOn w:val="a"/>
    <w:next w:val="a"/>
    <w:autoRedefine/>
    <w:uiPriority w:val="39"/>
    <w:unhideWhenUsed/>
    <w:rsid w:val="002F661A"/>
    <w:pPr>
      <w:spacing w:after="100"/>
    </w:pPr>
  </w:style>
  <w:style w:type="paragraph" w:styleId="20">
    <w:name w:val="toc 2"/>
    <w:basedOn w:val="a"/>
    <w:next w:val="a"/>
    <w:autoRedefine/>
    <w:uiPriority w:val="39"/>
    <w:unhideWhenUsed/>
    <w:rsid w:val="002F661A"/>
    <w:pPr>
      <w:spacing w:after="100"/>
      <w:ind w:left="220"/>
    </w:pPr>
  </w:style>
  <w:style w:type="paragraph" w:styleId="30">
    <w:name w:val="toc 3"/>
    <w:basedOn w:val="a"/>
    <w:next w:val="a"/>
    <w:autoRedefine/>
    <w:uiPriority w:val="39"/>
    <w:unhideWhenUsed/>
    <w:rsid w:val="002F661A"/>
    <w:pPr>
      <w:spacing w:after="100"/>
      <w:ind w:left="440"/>
    </w:pPr>
  </w:style>
  <w:style w:type="character" w:styleId="af1">
    <w:name w:val="Hyperlink"/>
    <w:basedOn w:val="a0"/>
    <w:uiPriority w:val="99"/>
    <w:unhideWhenUsed/>
    <w:rsid w:val="002F661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441441-DC98-4D8E-846C-76E114377F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7</TotalTime>
  <Pages>9</Pages>
  <Words>1591</Words>
  <Characters>907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ina</dc:creator>
  <cp:keywords/>
  <dc:description/>
  <cp:lastModifiedBy>倪佳琪</cp:lastModifiedBy>
  <cp:revision>21</cp:revision>
  <dcterms:created xsi:type="dcterms:W3CDTF">2016-11-13T14:24:00Z</dcterms:created>
  <dcterms:modified xsi:type="dcterms:W3CDTF">2016-11-16T19:24:00Z</dcterms:modified>
</cp:coreProperties>
</file>